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D0680" w14:textId="64A39660" w:rsidR="00164846" w:rsidRDefault="005E634E" w:rsidP="00332291">
      <w:pPr>
        <w:rPr>
          <w:rFonts w:ascii="Poppins" w:hAnsi="Poppins" w:cs="Poppins"/>
          <w:b/>
          <w:bCs/>
          <w:color w:val="58B5AC"/>
          <w:sz w:val="40"/>
          <w:szCs w:val="40"/>
        </w:rPr>
      </w:pPr>
      <w:r>
        <w:rPr>
          <w:rFonts w:ascii="Poppins" w:hAnsi="Poppins" w:cs="Poppins"/>
          <w:b/>
          <w:bCs/>
          <w:noProof/>
          <w:color w:val="58B5AC"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753C5047" wp14:editId="39288688">
            <wp:simplePos x="0" y="0"/>
            <wp:positionH relativeFrom="page">
              <wp:posOffset>2780665</wp:posOffset>
            </wp:positionH>
            <wp:positionV relativeFrom="paragraph">
              <wp:posOffset>-488950</wp:posOffset>
            </wp:positionV>
            <wp:extent cx="1562100" cy="156210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E2171" w14:textId="77777777" w:rsidR="003B58E0" w:rsidRDefault="003B58E0" w:rsidP="00332291">
      <w:pPr>
        <w:rPr>
          <w:rFonts w:ascii="Poppins" w:hAnsi="Poppins" w:cs="Poppins"/>
          <w:b/>
          <w:bCs/>
          <w:color w:val="58B5AC"/>
          <w:sz w:val="40"/>
          <w:szCs w:val="40"/>
        </w:rPr>
      </w:pPr>
    </w:p>
    <w:p w14:paraId="089EB00F" w14:textId="0C33E84B" w:rsidR="5346D5FE" w:rsidRDefault="5346D5FE" w:rsidP="5346D5FE">
      <w:pPr>
        <w:rPr>
          <w:rFonts w:ascii="Poppins" w:hAnsi="Poppins" w:cs="Poppins"/>
          <w:b/>
          <w:bCs/>
          <w:color w:val="58B5AC"/>
          <w:sz w:val="40"/>
          <w:szCs w:val="40"/>
        </w:rPr>
      </w:pPr>
    </w:p>
    <w:p w14:paraId="2CDD0B58" w14:textId="08E59BA2" w:rsidR="00332291" w:rsidRDefault="00332291" w:rsidP="00332291">
      <w:pPr>
        <w:rPr>
          <w:rFonts w:ascii="Poppins" w:hAnsi="Poppins" w:cs="Poppins"/>
          <w:b/>
          <w:bCs/>
          <w:color w:val="58B5AC"/>
          <w:sz w:val="40"/>
          <w:szCs w:val="40"/>
        </w:rPr>
      </w:pPr>
      <w:r w:rsidRPr="5346D5FE">
        <w:rPr>
          <w:rFonts w:ascii="Poppins" w:hAnsi="Poppins" w:cs="Poppins"/>
          <w:b/>
          <w:bCs/>
          <w:color w:val="58B5AC"/>
          <w:sz w:val="40"/>
          <w:szCs w:val="40"/>
        </w:rPr>
        <w:t>Email Templates</w:t>
      </w:r>
    </w:p>
    <w:p w14:paraId="504F73D8" w14:textId="1AE2781B" w:rsidR="1B769ED4" w:rsidRPr="00E20493" w:rsidRDefault="0074485B" w:rsidP="5346D5FE">
      <w:pPr>
        <w:rPr>
          <w:rFonts w:ascii="Poppins" w:hAnsi="Poppins" w:cs="Poppins"/>
          <w:b/>
          <w:bCs/>
        </w:rPr>
      </w:pPr>
      <w:r w:rsidRPr="5346D5FE">
        <w:rPr>
          <w:rFonts w:ascii="Poppins" w:hAnsi="Poppins" w:cs="Poppins"/>
          <w:b/>
          <w:bCs/>
          <w:color w:val="000000" w:themeColor="text1"/>
        </w:rPr>
        <w:t>Please see suggested wording for Lend Engine automated ema</w:t>
      </w:r>
      <w:r w:rsidR="0083542A" w:rsidRPr="5346D5FE">
        <w:rPr>
          <w:rFonts w:ascii="Poppins" w:hAnsi="Poppins" w:cs="Poppins"/>
          <w:b/>
          <w:bCs/>
          <w:color w:val="000000" w:themeColor="text1"/>
        </w:rPr>
        <w:t>ils</w:t>
      </w:r>
      <w:r w:rsidR="00501BAF" w:rsidRPr="5346D5FE">
        <w:rPr>
          <w:rFonts w:ascii="Poppins" w:hAnsi="Poppins" w:cs="Poppins"/>
          <w:b/>
          <w:bCs/>
          <w:color w:val="000000" w:themeColor="text1"/>
        </w:rPr>
        <w:t>, please note:</w:t>
      </w:r>
      <w:r w:rsidR="50A7AF1E" w:rsidRPr="5346D5FE">
        <w:rPr>
          <w:rFonts w:ascii="Poppins" w:hAnsi="Poppins" w:cs="Poppins"/>
          <w:b/>
          <w:bCs/>
        </w:rPr>
        <w:t xml:space="preserve"> TEXT HIGHLIGHTED IN </w:t>
      </w:r>
      <w:r w:rsidR="50A7AF1E" w:rsidRPr="5346D5FE">
        <w:rPr>
          <w:rFonts w:ascii="Poppins" w:hAnsi="Poppins" w:cs="Poppins"/>
          <w:b/>
          <w:bCs/>
          <w:color w:val="FF0000"/>
        </w:rPr>
        <w:t xml:space="preserve">RED </w:t>
      </w:r>
      <w:r w:rsidR="50A7AF1E" w:rsidRPr="5346D5FE">
        <w:rPr>
          <w:rFonts w:ascii="Poppins" w:hAnsi="Poppins" w:cs="Poppins"/>
          <w:b/>
          <w:bCs/>
          <w:color w:val="FF0000"/>
          <w:u w:val="single"/>
        </w:rPr>
        <w:t>MUST</w:t>
      </w:r>
      <w:r w:rsidR="50A7AF1E" w:rsidRPr="5346D5FE">
        <w:rPr>
          <w:rFonts w:ascii="Poppins" w:hAnsi="Poppins" w:cs="Poppins"/>
          <w:b/>
          <w:bCs/>
          <w:color w:val="FF0000"/>
        </w:rPr>
        <w:t xml:space="preserve"> BE TAILORED TO INCLUDE LINKS TO YOUR WEBSITE.</w:t>
      </w:r>
    </w:p>
    <w:p w14:paraId="579B70A5" w14:textId="769A8B1C" w:rsidR="50A7AF1E" w:rsidRPr="00E20493" w:rsidRDefault="50A7AF1E" w:rsidP="1B769ED4">
      <w:pPr>
        <w:rPr>
          <w:rFonts w:ascii="Poppins" w:hAnsi="Poppins" w:cs="Poppins"/>
          <w:b/>
          <w:bCs/>
          <w:i/>
          <w:iCs/>
        </w:rPr>
      </w:pPr>
      <w:r w:rsidRPr="00E20493">
        <w:rPr>
          <w:rFonts w:ascii="Poppins" w:hAnsi="Poppins" w:cs="Poppins"/>
          <w:b/>
          <w:bCs/>
          <w:i/>
          <w:iCs/>
        </w:rPr>
        <w:t>Welcome email</w:t>
      </w:r>
    </w:p>
    <w:p w14:paraId="642DF203" w14:textId="69AFD8C5" w:rsidR="50A7AF1E" w:rsidRPr="00E20493" w:rsidRDefault="50A7AF1E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 xml:space="preserve">Subject: </w:t>
      </w:r>
      <w:r w:rsidRPr="5346D5FE">
        <w:rPr>
          <w:rFonts w:ascii="Poppins" w:hAnsi="Poppins" w:cs="Poppins"/>
        </w:rPr>
        <w:t>Welcome to Benthyg [name!]</w:t>
      </w:r>
      <w:r w:rsidR="00752EE5" w:rsidRPr="5346D5FE">
        <w:rPr>
          <w:rFonts w:ascii="Poppins" w:hAnsi="Poppins" w:cs="Poppins"/>
        </w:rPr>
        <w:t xml:space="preserve"> </w:t>
      </w:r>
    </w:p>
    <w:p w14:paraId="3AE5A4AE" w14:textId="025B96C3" w:rsidR="50A7AF1E" w:rsidRPr="00E20493" w:rsidRDefault="50A7AF1E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 xml:space="preserve">Header: </w:t>
      </w:r>
      <w:r w:rsidRPr="5346D5FE">
        <w:rPr>
          <w:rFonts w:ascii="Poppins" w:hAnsi="Poppins" w:cs="Poppins"/>
        </w:rPr>
        <w:t xml:space="preserve">Thank you for signing up as a member of Benthyg [name] - we're so happy you're here! </w:t>
      </w:r>
    </w:p>
    <w:p w14:paraId="3DD1487C" w14:textId="07B4464D" w:rsidR="10C91C3A" w:rsidRDefault="40201C23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You’ve become part of Benthyg Cymru - an amazing network of Libraries of Things across Wales, </w:t>
      </w:r>
      <w:r w:rsidR="10C91C3A" w:rsidRPr="5346D5FE">
        <w:rPr>
          <w:rFonts w:ascii="Poppins" w:hAnsi="Poppins" w:cs="Poppins"/>
        </w:rPr>
        <w:t xml:space="preserve">founded </w:t>
      </w:r>
      <w:r w:rsidR="50A7AF1E" w:rsidRPr="5346D5FE">
        <w:rPr>
          <w:rFonts w:ascii="Poppins" w:hAnsi="Poppins" w:cs="Poppins"/>
        </w:rPr>
        <w:t>to create place</w:t>
      </w:r>
      <w:r w:rsidR="6B9689AB" w:rsidRPr="5346D5FE">
        <w:rPr>
          <w:rFonts w:ascii="Poppins" w:hAnsi="Poppins" w:cs="Poppins"/>
        </w:rPr>
        <w:t>s</w:t>
      </w:r>
      <w:r w:rsidR="50A7AF1E" w:rsidRPr="5346D5FE">
        <w:rPr>
          <w:rFonts w:ascii="Poppins" w:hAnsi="Poppins" w:cs="Poppins"/>
        </w:rPr>
        <w:t xml:space="preserve"> for local communities to borrow things they need but don't own, donate things they own but don't need and provide a space for people to share knowledge and skills. </w:t>
      </w:r>
    </w:p>
    <w:p w14:paraId="7D3FD9BF" w14:textId="22D1C83E" w:rsidR="002519F2" w:rsidRPr="00E20493" w:rsidRDefault="002519F2" w:rsidP="1B769ED4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You are now able to browse and reserve items </w:t>
      </w:r>
      <w:r w:rsidR="00F200BD">
        <w:rPr>
          <w:rFonts w:ascii="Poppins" w:hAnsi="Poppins" w:cs="Poppins"/>
        </w:rPr>
        <w:t>in advance online.</w:t>
      </w:r>
    </w:p>
    <w:p w14:paraId="446BBC22" w14:textId="78727A5A" w:rsidR="001C489C" w:rsidRDefault="50A7AF1E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The first time you borrow an item, you will need to bring in photo ID - either a driving licence or passport and utility bill. You only need to do this once!  </w:t>
      </w:r>
    </w:p>
    <w:p w14:paraId="7ADF851D" w14:textId="49C3466B" w:rsidR="00C07AD1" w:rsidRDefault="50A7AF1E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After we've seen your ID and completed your registration,</w:t>
      </w:r>
      <w:r w:rsidR="00C07AD1" w:rsidRPr="5346D5FE">
        <w:rPr>
          <w:rFonts w:ascii="Poppins" w:hAnsi="Poppins" w:cs="Poppins"/>
        </w:rPr>
        <w:t xml:space="preserve"> you will need to read and sign the borrower’s agreement and liability waiver as part of your first borrow. </w:t>
      </w:r>
    </w:p>
    <w:p w14:paraId="7D91D3C9" w14:textId="452A2F7D" w:rsidR="00210136" w:rsidRDefault="00907882" w:rsidP="40201C23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You can add money to your account in advance [NB only i</w:t>
      </w:r>
      <w:r w:rsidR="2A58410F" w:rsidRPr="5346D5FE">
        <w:rPr>
          <w:rFonts w:ascii="Poppins" w:hAnsi="Poppins" w:cs="Poppins"/>
          <w:lang w:val="en-US"/>
        </w:rPr>
        <w:t xml:space="preserve">f Stripe payment has been set up- delete if not] </w:t>
      </w:r>
      <w:r w:rsidRPr="5346D5FE">
        <w:rPr>
          <w:rFonts w:ascii="Poppins" w:hAnsi="Poppins" w:cs="Poppins"/>
        </w:rPr>
        <w:t xml:space="preserve">or you can pay by card/ cash when you pick up your reservation. </w:t>
      </w:r>
      <w:r w:rsidR="009E1F28" w:rsidRPr="5346D5FE">
        <w:rPr>
          <w:rFonts w:ascii="Poppins" w:hAnsi="Poppins" w:cs="Poppins"/>
        </w:rPr>
        <w:t xml:space="preserve"> You can also use time credits or volunteering time</w:t>
      </w:r>
      <w:r w:rsidR="00F205DF" w:rsidRPr="5346D5FE">
        <w:rPr>
          <w:rFonts w:ascii="Poppins" w:hAnsi="Poppins" w:cs="Poppins"/>
        </w:rPr>
        <w:t xml:space="preserve"> to pay for items!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0D57554C" w14:paraId="5CFEEC23" w14:textId="77777777" w:rsidTr="5346D5FE">
        <w:tc>
          <w:tcPr>
            <w:tcW w:w="10455" w:type="dxa"/>
            <w:shd w:val="clear" w:color="auto" w:fill="FFC000" w:themeFill="accent4"/>
          </w:tcPr>
          <w:p w14:paraId="0941153B" w14:textId="79B4AEC1" w:rsidR="0D57554C" w:rsidRDefault="2A58410F" w:rsidP="2A58410F">
            <w:pPr>
              <w:spacing w:after="160" w:line="259" w:lineRule="auto"/>
              <w:rPr>
                <w:rFonts w:ascii="Poppins" w:hAnsi="Poppins" w:cs="Poppins"/>
                <w:lang w:val="en-US"/>
              </w:rPr>
            </w:pPr>
            <w:r w:rsidRPr="40201C23">
              <w:rPr>
                <w:rFonts w:ascii="Poppins" w:hAnsi="Poppins" w:cs="Poppins"/>
                <w:b/>
                <w:bCs/>
                <w:lang w:val="en-US"/>
              </w:rPr>
              <w:t>Note to branch leaders:</w:t>
            </w:r>
            <w:r w:rsidRPr="40201C23">
              <w:rPr>
                <w:rFonts w:ascii="Poppins" w:hAnsi="Poppins" w:cs="Poppins"/>
                <w:lang w:val="en-US"/>
              </w:rPr>
              <w:t xml:space="preserve"> please review the following section and amend the links to pages on your specific website. </w:t>
            </w:r>
          </w:p>
        </w:tc>
      </w:tr>
    </w:tbl>
    <w:p w14:paraId="7B0F5644" w14:textId="0C9216D8" w:rsidR="2A58410F" w:rsidRDefault="2A58410F" w:rsidP="2A58410F">
      <w:pPr>
        <w:rPr>
          <w:rFonts w:ascii="Poppins" w:hAnsi="Poppins" w:cs="Poppins"/>
        </w:rPr>
      </w:pPr>
    </w:p>
    <w:p w14:paraId="5634CF3B" w14:textId="2C54C496" w:rsidR="00F205DF" w:rsidRDefault="00F205DF" w:rsidP="5346D5FE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</w:rPr>
        <w:t>We are adhering to current government guidance on COVID-19</w:t>
      </w:r>
      <w:r w:rsidR="09E3D66E" w:rsidRPr="5346D5FE">
        <w:rPr>
          <w:rFonts w:ascii="Poppins" w:hAnsi="Poppins" w:cs="Poppins"/>
        </w:rPr>
        <w:t xml:space="preserve">: You can see our full </w:t>
      </w:r>
      <w:r w:rsidRPr="5346D5FE">
        <w:rPr>
          <w:rFonts w:ascii="Poppins" w:hAnsi="Poppins" w:cs="Poppins"/>
        </w:rPr>
        <w:t>COVID-</w:t>
      </w:r>
      <w:r w:rsidR="09E3D66E" w:rsidRPr="5346D5FE">
        <w:rPr>
          <w:rFonts w:ascii="Poppins" w:hAnsi="Poppins" w:cs="Poppins"/>
        </w:rPr>
        <w:t xml:space="preserve">19 Safety measures here </w:t>
      </w:r>
      <w:r w:rsidR="4189E23F" w:rsidRPr="5346D5FE">
        <w:rPr>
          <w:rFonts w:ascii="Poppins" w:hAnsi="Poppins" w:cs="Poppins"/>
        </w:rPr>
        <w:t xml:space="preserve">– </w:t>
      </w:r>
      <w:r w:rsidR="715FECB0" w:rsidRPr="5346D5FE">
        <w:rPr>
          <w:rFonts w:ascii="Poppins" w:hAnsi="Poppins" w:cs="Poppins"/>
          <w:b/>
          <w:bCs/>
          <w:color w:val="FF0000"/>
        </w:rPr>
        <w:t xml:space="preserve">include link to the relevant page on your Lend Engine site. </w:t>
      </w:r>
    </w:p>
    <w:p w14:paraId="2BA25E25" w14:textId="6279C33C" w:rsidR="50A7AF1E" w:rsidRDefault="50A7AF1E" w:rsidP="40201C23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  <w:b/>
          <w:bCs/>
          <w:color w:val="FF0000"/>
        </w:rPr>
        <w:t xml:space="preserve">By signing up as a member, you acknowledge that you have read and agree to Benthyg [name]'s Terms &amp; Conditions and that by taking possession of any item, you are certifying that you </w:t>
      </w:r>
      <w:proofErr w:type="gramStart"/>
      <w:r w:rsidRPr="5346D5FE">
        <w:rPr>
          <w:rFonts w:ascii="Poppins" w:hAnsi="Poppins" w:cs="Poppins"/>
          <w:b/>
          <w:bCs/>
          <w:color w:val="FF0000"/>
        </w:rPr>
        <w:t>are capable of using</w:t>
      </w:r>
      <w:proofErr w:type="gramEnd"/>
      <w:r w:rsidRPr="5346D5FE">
        <w:rPr>
          <w:rFonts w:ascii="Poppins" w:hAnsi="Poppins" w:cs="Poppins"/>
          <w:b/>
          <w:bCs/>
          <w:color w:val="FF0000"/>
        </w:rPr>
        <w:t xml:space="preserve"> that item in a safe and proper manner. </w:t>
      </w:r>
    </w:p>
    <w:p w14:paraId="3BDA502A" w14:textId="66BEF94C" w:rsidR="50A7AF1E" w:rsidRDefault="50A7AF1E" w:rsidP="5346D5FE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  <w:b/>
          <w:bCs/>
          <w:color w:val="FF0000"/>
        </w:rPr>
        <w:lastRenderedPageBreak/>
        <w:t xml:space="preserve">Please assess the need for any PPE and read the full borrower’s agreement and liability waiver before each borrow: </w:t>
      </w:r>
      <w:r w:rsidR="34A2D846" w:rsidRPr="5346D5FE">
        <w:rPr>
          <w:rFonts w:ascii="Poppins" w:hAnsi="Poppins" w:cs="Poppins"/>
          <w:b/>
          <w:bCs/>
          <w:color w:val="FF0000"/>
        </w:rPr>
        <w:t>[</w:t>
      </w:r>
      <w:r w:rsidR="00080718" w:rsidRPr="5346D5FE">
        <w:rPr>
          <w:rFonts w:ascii="Poppins" w:hAnsi="Poppins" w:cs="Poppins"/>
          <w:b/>
          <w:bCs/>
          <w:color w:val="FF0000"/>
        </w:rPr>
        <w:t>link to your branch’s agreements on your online borrowing platform].</w:t>
      </w:r>
      <w:r w:rsidRPr="5346D5FE">
        <w:rPr>
          <w:rFonts w:ascii="Poppins" w:hAnsi="Poppins" w:cs="Poppins"/>
          <w:b/>
          <w:bCs/>
          <w:color w:val="FF0000"/>
        </w:rPr>
        <w:t xml:space="preserve">  We believe our Terms &amp; Conditions have both our members' and Benthyg [name]'s best interests at heart.</w:t>
      </w:r>
    </w:p>
    <w:p w14:paraId="61D9169A" w14:textId="23FFCCBD" w:rsidR="2A58410F" w:rsidRDefault="50A7AF1E" w:rsidP="5346D5FE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  <w:b/>
          <w:bCs/>
          <w:color w:val="FF0000"/>
        </w:rPr>
        <w:t xml:space="preserve">Benthyg [name] is a waste-cutting, money-saving community project - well done for taking the time to become part of the incredible sharing movement and a massive thank you from the </w:t>
      </w:r>
      <w:r w:rsidR="08930FAD" w:rsidRPr="5346D5FE">
        <w:rPr>
          <w:rFonts w:ascii="Poppins" w:hAnsi="Poppins" w:cs="Poppins"/>
          <w:b/>
          <w:bCs/>
          <w:color w:val="FF0000"/>
        </w:rPr>
        <w:t xml:space="preserve">whole </w:t>
      </w:r>
      <w:r w:rsidRPr="5346D5FE">
        <w:rPr>
          <w:rFonts w:ascii="Poppins" w:hAnsi="Poppins" w:cs="Poppins"/>
          <w:b/>
          <w:bCs/>
          <w:color w:val="FF0000"/>
        </w:rPr>
        <w:t xml:space="preserve">Benthyg Cymru </w:t>
      </w:r>
      <w:r w:rsidR="76DAA140" w:rsidRPr="5346D5FE">
        <w:rPr>
          <w:rFonts w:ascii="Poppins" w:hAnsi="Poppins" w:cs="Poppins"/>
          <w:b/>
          <w:bCs/>
          <w:color w:val="FF0000"/>
        </w:rPr>
        <w:t>network</w:t>
      </w:r>
      <w:r w:rsidRPr="5346D5FE">
        <w:rPr>
          <w:rFonts w:ascii="Poppins" w:hAnsi="Poppins" w:cs="Poppins"/>
          <w:b/>
          <w:bCs/>
          <w:color w:val="FF0000"/>
        </w:rPr>
        <w:t>!</w:t>
      </w:r>
    </w:p>
    <w:p w14:paraId="11590BAE" w14:textId="1EA190DD" w:rsidR="50A7AF1E" w:rsidRPr="00E20493" w:rsidRDefault="006057CB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AC0A3C" w:rsidRPr="5346D5FE">
        <w:rPr>
          <w:rFonts w:ascii="Poppins" w:hAnsi="Poppins" w:cs="Poppins"/>
        </w:rPr>
        <w:t>group]</w:t>
      </w:r>
    </w:p>
    <w:p w14:paraId="1AE3974A" w14:textId="130E9109" w:rsidR="50A7AF1E" w:rsidRPr="00E20493" w:rsidRDefault="50A7AF1E" w:rsidP="1B769ED4">
      <w:pPr>
        <w:rPr>
          <w:rFonts w:ascii="Poppins" w:eastAsia="Segoe UI Emoji" w:hAnsi="Poppins" w:cs="Poppins"/>
        </w:rPr>
      </w:pPr>
      <w:r w:rsidRPr="5346D5FE">
        <w:rPr>
          <w:rFonts w:ascii="Poppins" w:hAnsi="Poppins" w:cs="Poppins"/>
        </w:rPr>
        <w:t>P.S. We love it when our members share photos of our items and why they've borrowed them! Please share away on any of our social media pages.</w:t>
      </w:r>
    </w:p>
    <w:p w14:paraId="724C72E6" w14:textId="5E3E1FE2" w:rsidR="1B769ED4" w:rsidRPr="00E20493" w:rsidRDefault="1B769ED4" w:rsidP="1B769ED4">
      <w:pPr>
        <w:rPr>
          <w:rFonts w:ascii="Poppins" w:hAnsi="Poppins" w:cs="Poppins"/>
        </w:rPr>
      </w:pPr>
    </w:p>
    <w:p w14:paraId="77B0D32C" w14:textId="3BBA7DA4" w:rsidR="34A2D846" w:rsidRPr="00E20493" w:rsidRDefault="34A2D846" w:rsidP="1B769ED4">
      <w:pPr>
        <w:rPr>
          <w:rFonts w:ascii="Poppins" w:hAnsi="Poppins" w:cs="Poppins"/>
          <w:b/>
          <w:bCs/>
          <w:i/>
          <w:iCs/>
        </w:rPr>
      </w:pPr>
      <w:r w:rsidRPr="00E20493">
        <w:rPr>
          <w:rFonts w:ascii="Poppins" w:hAnsi="Poppins" w:cs="Poppins"/>
          <w:b/>
          <w:bCs/>
          <w:i/>
          <w:iCs/>
        </w:rPr>
        <w:t>Loan reminder</w:t>
      </w:r>
    </w:p>
    <w:p w14:paraId="5C9297EE" w14:textId="469780E2" w:rsidR="34A2D846" w:rsidRPr="00E20493" w:rsidRDefault="34A2D846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Subject</w:t>
      </w:r>
      <w:r w:rsidRPr="5346D5FE">
        <w:rPr>
          <w:rFonts w:ascii="Poppins" w:hAnsi="Poppins" w:cs="Poppins"/>
        </w:rPr>
        <w:t xml:space="preserve">: 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Your loan is due tomorrow</w:t>
      </w:r>
    </w:p>
    <w:p w14:paraId="569CF57F" w14:textId="1FE6DA1C" w:rsidR="3E359D4F" w:rsidRPr="00E20493" w:rsidRDefault="3E359D4F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Header</w:t>
      </w:r>
      <w:r w:rsidRPr="5346D5FE">
        <w:rPr>
          <w:rFonts w:ascii="Poppins" w:hAnsi="Poppins" w:cs="Poppins"/>
        </w:rPr>
        <w:t xml:space="preserve">: </w:t>
      </w:r>
      <w:r w:rsidR="34A2D846" w:rsidRPr="5346D5FE">
        <w:rPr>
          <w:rFonts w:ascii="Poppins" w:hAnsi="Poppins" w:cs="Poppins"/>
        </w:rPr>
        <w:t>Hello!</w:t>
      </w:r>
    </w:p>
    <w:p w14:paraId="4A4607E6" w14:textId="025F4A8C" w:rsidR="34A2D846" w:rsidRPr="00E20493" w:rsidRDefault="34A2D846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We hope you are enjoying borrowing your item from Benthyg [name]. This is gentle reminder that your item is due to be returned tomorrow. We do need items to be returned on time </w:t>
      </w:r>
      <w:r w:rsidR="00AF0424" w:rsidRPr="5346D5FE">
        <w:rPr>
          <w:rFonts w:ascii="Poppins" w:hAnsi="Poppins" w:cs="Poppins"/>
        </w:rPr>
        <w:t xml:space="preserve">so we can get them ready for the next borrower so please </w:t>
      </w:r>
      <w:r w:rsidRPr="5346D5FE">
        <w:rPr>
          <w:rFonts w:ascii="Poppins" w:hAnsi="Poppins" w:cs="Poppins"/>
        </w:rPr>
        <w:t xml:space="preserve">return it </w:t>
      </w:r>
      <w:r w:rsidR="00080718" w:rsidRPr="5346D5FE">
        <w:rPr>
          <w:rFonts w:ascii="Poppins" w:hAnsi="Poppins" w:cs="Poppins"/>
        </w:rPr>
        <w:t xml:space="preserve">on </w:t>
      </w:r>
      <w:r w:rsidRPr="5346D5FE">
        <w:rPr>
          <w:rFonts w:ascii="Poppins" w:hAnsi="Poppins" w:cs="Poppins"/>
        </w:rPr>
        <w:t xml:space="preserve">time.  </w:t>
      </w:r>
    </w:p>
    <w:p w14:paraId="22E3D9B8" w14:textId="188A7282" w:rsidR="34A2D846" w:rsidRPr="00E20493" w:rsidRDefault="34A2D846" w:rsidP="1B769ED4">
      <w:pPr>
        <w:rPr>
          <w:rFonts w:ascii="Poppins" w:hAnsi="Poppins" w:cs="Poppins"/>
        </w:rPr>
      </w:pPr>
      <w:r w:rsidRPr="5718E870">
        <w:rPr>
          <w:rFonts w:ascii="Poppins" w:hAnsi="Poppins" w:cs="Poppins"/>
        </w:rPr>
        <w:t xml:space="preserve">If you need to extend your borrowing </w:t>
      </w:r>
      <w:r w:rsidR="00080718" w:rsidRPr="5718E870">
        <w:rPr>
          <w:rFonts w:ascii="Poppins" w:hAnsi="Poppins" w:cs="Poppins"/>
        </w:rPr>
        <w:t>period,</w:t>
      </w:r>
      <w:r w:rsidRPr="5718E870">
        <w:rPr>
          <w:rFonts w:ascii="Poppins" w:hAnsi="Poppins" w:cs="Poppins"/>
        </w:rPr>
        <w:t xml:space="preserve"> please contact </w:t>
      </w:r>
      <w:proofErr w:type="gramStart"/>
      <w:r w:rsidRPr="5718E870">
        <w:rPr>
          <w:rFonts w:ascii="Poppins" w:hAnsi="Poppins" w:cs="Poppins"/>
        </w:rPr>
        <w:t>us</w:t>
      </w:r>
      <w:proofErr w:type="gramEnd"/>
      <w:r w:rsidRPr="5718E870">
        <w:rPr>
          <w:rFonts w:ascii="Poppins" w:hAnsi="Poppins" w:cs="Poppins"/>
        </w:rPr>
        <w:t xml:space="preserve"> or create a new reservation starting with your existing return date and ending with your new return date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5718E870" w14:paraId="39CADD02" w14:textId="77777777" w:rsidTr="5346D5FE">
        <w:tc>
          <w:tcPr>
            <w:tcW w:w="10455" w:type="dxa"/>
            <w:shd w:val="clear" w:color="auto" w:fill="FFC000" w:themeFill="accent4"/>
          </w:tcPr>
          <w:p w14:paraId="74BC39F3" w14:textId="71650F62" w:rsidR="2A58410F" w:rsidRDefault="2A58410F" w:rsidP="5718E870">
            <w:pPr>
              <w:spacing w:after="160" w:line="259" w:lineRule="auto"/>
              <w:rPr>
                <w:rFonts w:ascii="Poppins" w:hAnsi="Poppins" w:cs="Poppins"/>
                <w:lang w:val="en-US"/>
              </w:rPr>
            </w:pPr>
            <w:r w:rsidRPr="5718E870">
              <w:rPr>
                <w:rFonts w:ascii="Poppins" w:hAnsi="Poppins" w:cs="Poppins"/>
                <w:b/>
                <w:bCs/>
                <w:lang w:val="en-US"/>
              </w:rPr>
              <w:t>Note to branch leaders:</w:t>
            </w:r>
            <w:r w:rsidRPr="5718E870">
              <w:rPr>
                <w:rFonts w:ascii="Poppins" w:hAnsi="Poppins" w:cs="Poppins"/>
                <w:lang w:val="en-US"/>
              </w:rPr>
              <w:t xml:space="preserve"> please review the following section and include the links to pages on your specific website.</w:t>
            </w:r>
          </w:p>
        </w:tc>
      </w:tr>
    </w:tbl>
    <w:p w14:paraId="4E054493" w14:textId="25AC89B8" w:rsidR="5346D5FE" w:rsidRDefault="5346D5FE" w:rsidP="5346D5FE">
      <w:pPr>
        <w:rPr>
          <w:rFonts w:ascii="Poppins" w:hAnsi="Poppins" w:cs="Poppins"/>
          <w:b/>
          <w:bCs/>
          <w:color w:val="FF0000"/>
        </w:rPr>
      </w:pPr>
    </w:p>
    <w:p w14:paraId="135E43E8" w14:textId="288DB696" w:rsidR="34A2D846" w:rsidRPr="00E20493" w:rsidRDefault="34A2D846" w:rsidP="1B769ED4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  <w:b/>
          <w:bCs/>
          <w:color w:val="FF0000"/>
        </w:rPr>
        <w:t xml:space="preserve">Please remember, </w:t>
      </w:r>
      <w:r w:rsidR="00DA46DB" w:rsidRPr="5346D5FE">
        <w:rPr>
          <w:rFonts w:ascii="Poppins" w:hAnsi="Poppins" w:cs="Poppins"/>
          <w:b/>
          <w:bCs/>
          <w:color w:val="FF0000"/>
        </w:rPr>
        <w:t xml:space="preserve">by </w:t>
      </w:r>
      <w:r w:rsidRPr="5346D5FE">
        <w:rPr>
          <w:rFonts w:ascii="Poppins" w:hAnsi="Poppins" w:cs="Poppins"/>
          <w:b/>
          <w:bCs/>
          <w:color w:val="FF0000"/>
        </w:rPr>
        <w:t xml:space="preserve">taking possession of any item, you are certifying that you </w:t>
      </w:r>
      <w:proofErr w:type="gramStart"/>
      <w:r w:rsidRPr="5346D5FE">
        <w:rPr>
          <w:rFonts w:ascii="Poppins" w:hAnsi="Poppins" w:cs="Poppins"/>
          <w:b/>
          <w:bCs/>
          <w:color w:val="FF0000"/>
        </w:rPr>
        <w:t>are capable of using</w:t>
      </w:r>
      <w:proofErr w:type="gramEnd"/>
      <w:r w:rsidRPr="5346D5FE">
        <w:rPr>
          <w:rFonts w:ascii="Poppins" w:hAnsi="Poppins" w:cs="Poppins"/>
          <w:b/>
          <w:bCs/>
          <w:color w:val="FF0000"/>
        </w:rPr>
        <w:t xml:space="preserve"> that item in a safe and proper manner - please re-read the full borrower’s agreement and liability waiver each time before borrowing: [</w:t>
      </w:r>
      <w:r w:rsidR="00080718" w:rsidRPr="5346D5FE">
        <w:rPr>
          <w:rFonts w:ascii="Poppins" w:hAnsi="Poppins" w:cs="Poppins"/>
          <w:b/>
          <w:bCs/>
          <w:color w:val="FF0000"/>
        </w:rPr>
        <w:t xml:space="preserve">link to your branch’s agreements on your online borrowing platform]. </w:t>
      </w:r>
    </w:p>
    <w:p w14:paraId="1E84C2BD" w14:textId="3D148426" w:rsidR="34A2D846" w:rsidRPr="00E20493" w:rsidRDefault="34A2D846" w:rsidP="1B769ED4">
      <w:pPr>
        <w:rPr>
          <w:rFonts w:ascii="Poppins" w:hAnsi="Poppins" w:cs="Poppins"/>
        </w:rPr>
      </w:pPr>
      <w:r w:rsidRPr="00E20493">
        <w:rPr>
          <w:rFonts w:ascii="Poppins" w:hAnsi="Poppins" w:cs="Poppins"/>
        </w:rPr>
        <w:t>If you have any questions, drop us an email or give us a call and we will do our best to help!</w:t>
      </w:r>
    </w:p>
    <w:p w14:paraId="453B3E55" w14:textId="2D3782AC" w:rsidR="34A2D846" w:rsidRPr="00E20493" w:rsidRDefault="00511CAC" w:rsidP="1B769ED4">
      <w:pPr>
        <w:rPr>
          <w:rFonts w:ascii="Poppins" w:hAnsi="Poppins" w:cs="Poppins"/>
        </w:rPr>
      </w:pPr>
      <w:proofErr w:type="spellStart"/>
      <w:r w:rsidRPr="5346D5FE">
        <w:rPr>
          <w:rFonts w:ascii="Poppins" w:hAnsi="Poppins" w:cs="Poppins"/>
        </w:rPr>
        <w:t>Diolch</w:t>
      </w:r>
      <w:proofErr w:type="spellEnd"/>
      <w:r w:rsidRPr="5346D5FE">
        <w:rPr>
          <w:rFonts w:ascii="Poppins" w:hAnsi="Poppins" w:cs="Poppins"/>
        </w:rPr>
        <w:t>!</w:t>
      </w:r>
    </w:p>
    <w:p w14:paraId="55F515EF" w14:textId="45F53597" w:rsidR="00DA46DB" w:rsidRPr="00E20493" w:rsidRDefault="00DA46DB" w:rsidP="00DA46DB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AC0A3C" w:rsidRPr="5346D5FE">
        <w:rPr>
          <w:rFonts w:ascii="Poppins" w:hAnsi="Poppins" w:cs="Poppins"/>
        </w:rPr>
        <w:t>group]</w:t>
      </w:r>
    </w:p>
    <w:p w14:paraId="3034E830" w14:textId="4BDAD349" w:rsidR="1B769ED4" w:rsidRDefault="1B769ED4" w:rsidP="1B769ED4">
      <w:pPr>
        <w:rPr>
          <w:rFonts w:ascii="Poppins" w:hAnsi="Poppins" w:cs="Poppins"/>
        </w:rPr>
      </w:pPr>
    </w:p>
    <w:p w14:paraId="0C62080E" w14:textId="57ABDEB6" w:rsidR="169D4762" w:rsidRPr="00E20493" w:rsidRDefault="169D4762" w:rsidP="1B769ED4">
      <w:pPr>
        <w:rPr>
          <w:rFonts w:ascii="Poppins" w:hAnsi="Poppins" w:cs="Poppins"/>
          <w:b/>
          <w:bCs/>
          <w:i/>
          <w:iCs/>
        </w:rPr>
      </w:pPr>
      <w:r w:rsidRPr="00E20493">
        <w:rPr>
          <w:rFonts w:ascii="Poppins" w:hAnsi="Poppins" w:cs="Poppins"/>
          <w:b/>
          <w:bCs/>
          <w:i/>
          <w:iCs/>
        </w:rPr>
        <w:t>Loan confirmation</w:t>
      </w:r>
    </w:p>
    <w:p w14:paraId="0CFFEEAE" w14:textId="466376BC" w:rsidR="169D4762" w:rsidRPr="00E20493" w:rsidRDefault="169D4762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Subject</w:t>
      </w:r>
      <w:r w:rsidRPr="5346D5FE">
        <w:rPr>
          <w:rFonts w:ascii="Poppins" w:hAnsi="Poppins" w:cs="Poppins"/>
        </w:rPr>
        <w:t>: Benthyg [name] - Loan Confirmation</w:t>
      </w:r>
    </w:p>
    <w:p w14:paraId="0973D902" w14:textId="119DD655" w:rsidR="3D5A02E1" w:rsidRPr="00E20493" w:rsidRDefault="3D5A02E1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Header</w:t>
      </w:r>
      <w:r w:rsidRPr="5346D5FE">
        <w:rPr>
          <w:rFonts w:ascii="Poppins" w:hAnsi="Poppins" w:cs="Poppins"/>
        </w:rPr>
        <w:t xml:space="preserve">: </w:t>
      </w:r>
      <w:r w:rsidR="169D4762" w:rsidRPr="5346D5FE">
        <w:rPr>
          <w:rFonts w:ascii="Poppins" w:hAnsi="Poppins" w:cs="Poppins"/>
        </w:rPr>
        <w:t>Hello!</w:t>
      </w:r>
    </w:p>
    <w:p w14:paraId="368F4300" w14:textId="3B9AB2EF" w:rsidR="169D4762" w:rsidRPr="00E20493" w:rsidRDefault="169D4762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lastRenderedPageBreak/>
        <w:t>Thank you for borrowing from Benthyg [name].</w:t>
      </w:r>
    </w:p>
    <w:p w14:paraId="07822AA4" w14:textId="37FD4D2C" w:rsidR="169D4762" w:rsidRPr="00E20493" w:rsidRDefault="169D4762" w:rsidP="1B769ED4">
      <w:pPr>
        <w:rPr>
          <w:rFonts w:ascii="Poppins" w:hAnsi="Poppins" w:cs="Poppins"/>
        </w:rPr>
      </w:pPr>
      <w:r w:rsidRPr="00E20493">
        <w:rPr>
          <w:rFonts w:ascii="Poppins" w:hAnsi="Poppins" w:cs="Poppins"/>
        </w:rPr>
        <w:t xml:space="preserve">Please help us to stop the spread of COVID-19 by cleaning the item before returning it, and bringing it back </w:t>
      </w:r>
      <w:r w:rsidR="00866633">
        <w:rPr>
          <w:rFonts w:ascii="Poppins" w:hAnsi="Poppins" w:cs="Poppins"/>
        </w:rPr>
        <w:t>on time</w:t>
      </w:r>
      <w:r w:rsidRPr="00E20493">
        <w:rPr>
          <w:rFonts w:ascii="Poppins" w:hAnsi="Poppins" w:cs="Poppins"/>
        </w:rPr>
        <w:t xml:space="preserve">, </w:t>
      </w:r>
      <w:r w:rsidR="48C91AD9" w:rsidRPr="00E20493">
        <w:rPr>
          <w:rFonts w:ascii="Poppins" w:hAnsi="Poppins" w:cs="Poppins"/>
        </w:rPr>
        <w:t>this will</w:t>
      </w:r>
      <w:r w:rsidRPr="00E20493">
        <w:rPr>
          <w:rFonts w:ascii="Poppins" w:hAnsi="Poppins" w:cs="Poppins"/>
        </w:rPr>
        <w:t xml:space="preserve"> give us time to quarantine it before it gets borrowed by someone else. </w:t>
      </w:r>
    </w:p>
    <w:p w14:paraId="1E0F3A5E" w14:textId="1B3A0421" w:rsidR="169D4762" w:rsidRPr="00E20493" w:rsidRDefault="169D4762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If you or a member of your household develop COVID-19 symptoms while you're borrowing your item, or if you </w:t>
      </w:r>
      <w:proofErr w:type="gramStart"/>
      <w:r w:rsidRPr="5346D5FE">
        <w:rPr>
          <w:rFonts w:ascii="Poppins" w:hAnsi="Poppins" w:cs="Poppins"/>
        </w:rPr>
        <w:t>come into contact with</w:t>
      </w:r>
      <w:proofErr w:type="gramEnd"/>
      <w:r w:rsidRPr="5346D5FE">
        <w:rPr>
          <w:rFonts w:ascii="Poppins" w:hAnsi="Poppins" w:cs="Poppins"/>
        </w:rPr>
        <w:t xml:space="preserve"> a confirmed case, please let us know ASAP to discuss options for returning the item.]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5718E870" w14:paraId="4A9F7588" w14:textId="77777777" w:rsidTr="5346D5FE">
        <w:tc>
          <w:tcPr>
            <w:tcW w:w="10455" w:type="dxa"/>
            <w:shd w:val="clear" w:color="auto" w:fill="FFC000" w:themeFill="accent4"/>
          </w:tcPr>
          <w:p w14:paraId="731CD24A" w14:textId="3BE5BEA2" w:rsidR="2A58410F" w:rsidRDefault="2A58410F" w:rsidP="5346D5FE">
            <w:pPr>
              <w:spacing w:after="160" w:line="259" w:lineRule="auto"/>
              <w:rPr>
                <w:rFonts w:ascii="Poppins" w:hAnsi="Poppins" w:cs="Poppins"/>
                <w:lang w:val="en-US"/>
              </w:rPr>
            </w:pPr>
            <w:r w:rsidRPr="5346D5FE">
              <w:rPr>
                <w:rFonts w:ascii="Poppins" w:hAnsi="Poppins" w:cs="Poppins"/>
                <w:b/>
                <w:bCs/>
                <w:lang w:val="en-US"/>
              </w:rPr>
              <w:t>Note to branch leaders:</w:t>
            </w:r>
            <w:r w:rsidRPr="5346D5FE">
              <w:rPr>
                <w:rFonts w:ascii="Poppins" w:hAnsi="Poppins" w:cs="Poppins"/>
                <w:lang w:val="en-US"/>
              </w:rPr>
              <w:t xml:space="preserve"> please review the following section and include links to relevant pages on your specific website.</w:t>
            </w:r>
          </w:p>
        </w:tc>
      </w:tr>
    </w:tbl>
    <w:p w14:paraId="23558F78" w14:textId="07A91174" w:rsidR="5346D5FE" w:rsidRDefault="5346D5FE" w:rsidP="5346D5FE">
      <w:pPr>
        <w:rPr>
          <w:rFonts w:ascii="Poppins" w:hAnsi="Poppins" w:cs="Poppins"/>
          <w:b/>
          <w:bCs/>
          <w:color w:val="FF0000"/>
        </w:rPr>
      </w:pPr>
    </w:p>
    <w:p w14:paraId="3E61E131" w14:textId="34E88D7F" w:rsidR="169D4762" w:rsidRPr="00E20493" w:rsidRDefault="169D4762" w:rsidP="5346D5FE">
      <w:pPr>
        <w:rPr>
          <w:rFonts w:ascii="Poppins" w:hAnsi="Poppins" w:cs="Poppins"/>
          <w:b/>
          <w:bCs/>
          <w:color w:val="FF0000"/>
        </w:rPr>
      </w:pPr>
      <w:r w:rsidRPr="5346D5FE">
        <w:rPr>
          <w:rFonts w:ascii="Poppins" w:hAnsi="Poppins" w:cs="Poppins"/>
          <w:b/>
          <w:bCs/>
          <w:color w:val="FF0000"/>
        </w:rPr>
        <w:t xml:space="preserve">Also, just a reminder - by signing the Liability acknowledgment and taking possession of any item, you are certifying that you </w:t>
      </w:r>
      <w:proofErr w:type="gramStart"/>
      <w:r w:rsidRPr="5346D5FE">
        <w:rPr>
          <w:rFonts w:ascii="Poppins" w:hAnsi="Poppins" w:cs="Poppins"/>
          <w:b/>
          <w:bCs/>
          <w:color w:val="FF0000"/>
        </w:rPr>
        <w:t>are capable of using</w:t>
      </w:r>
      <w:proofErr w:type="gramEnd"/>
      <w:r w:rsidRPr="5346D5FE">
        <w:rPr>
          <w:rFonts w:ascii="Poppins" w:hAnsi="Poppins" w:cs="Poppins"/>
          <w:b/>
          <w:bCs/>
          <w:color w:val="FF0000"/>
        </w:rPr>
        <w:t xml:space="preserve"> that item in a safe and proper manner - please read the manual and assess the need for any PPE and always re-read the full borrower’s agreement and liability waiver before borrowing: [</w:t>
      </w:r>
      <w:r w:rsidR="00866633" w:rsidRPr="5346D5FE">
        <w:rPr>
          <w:rFonts w:ascii="Poppins" w:hAnsi="Poppins" w:cs="Poppins"/>
          <w:b/>
          <w:bCs/>
          <w:color w:val="FF0000"/>
        </w:rPr>
        <w:t xml:space="preserve">include link to your branch’s agreements on </w:t>
      </w:r>
      <w:r w:rsidR="00080718" w:rsidRPr="5346D5FE">
        <w:rPr>
          <w:rFonts w:ascii="Poppins" w:hAnsi="Poppins" w:cs="Poppins"/>
          <w:b/>
          <w:bCs/>
          <w:color w:val="FF0000"/>
        </w:rPr>
        <w:t>your online borrowing platform]</w:t>
      </w:r>
      <w:r w:rsidR="00866633" w:rsidRPr="5346D5FE">
        <w:rPr>
          <w:rFonts w:ascii="Poppins" w:hAnsi="Poppins" w:cs="Poppins"/>
          <w:b/>
          <w:bCs/>
          <w:color w:val="FF0000"/>
        </w:rPr>
        <w:t>.</w:t>
      </w:r>
    </w:p>
    <w:p w14:paraId="5D51DAE0" w14:textId="717D4079" w:rsidR="169D4762" w:rsidRPr="00E20493" w:rsidRDefault="169D4762" w:rsidP="1B769ED4">
      <w:pPr>
        <w:rPr>
          <w:rFonts w:ascii="Poppins" w:hAnsi="Poppins" w:cs="Poppins"/>
        </w:rPr>
      </w:pPr>
      <w:r w:rsidRPr="00E20493">
        <w:rPr>
          <w:rFonts w:ascii="Poppins" w:hAnsi="Poppins" w:cs="Poppins"/>
        </w:rPr>
        <w:t>If you have any questions, drop us an email or give us a call and we will do our best to help!</w:t>
      </w:r>
    </w:p>
    <w:p w14:paraId="624FD3BD" w14:textId="2EAF6AA4" w:rsidR="00511CAC" w:rsidRPr="00E20493" w:rsidRDefault="00511CAC" w:rsidP="00511CAC">
      <w:pPr>
        <w:rPr>
          <w:rFonts w:ascii="Poppins" w:hAnsi="Poppins" w:cs="Poppins"/>
        </w:rPr>
      </w:pPr>
      <w:proofErr w:type="spellStart"/>
      <w:r w:rsidRPr="5346D5FE">
        <w:rPr>
          <w:rFonts w:ascii="Poppins" w:hAnsi="Poppins" w:cs="Poppins"/>
        </w:rPr>
        <w:t>Diolch</w:t>
      </w:r>
      <w:proofErr w:type="spellEnd"/>
      <w:r w:rsidRPr="5346D5FE">
        <w:rPr>
          <w:rFonts w:ascii="Poppins" w:hAnsi="Poppins" w:cs="Poppins"/>
        </w:rPr>
        <w:t>!</w:t>
      </w:r>
    </w:p>
    <w:p w14:paraId="60C854B0" w14:textId="69E274D2" w:rsidR="00866633" w:rsidRPr="00E20493" w:rsidRDefault="00866633" w:rsidP="00866633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AC0A3C" w:rsidRPr="5346D5FE">
        <w:rPr>
          <w:rFonts w:ascii="Poppins" w:hAnsi="Poppins" w:cs="Poppins"/>
        </w:rPr>
        <w:t>group]</w:t>
      </w:r>
    </w:p>
    <w:p w14:paraId="578470BA" w14:textId="161FF4C0" w:rsidR="1B769ED4" w:rsidRPr="00E20493" w:rsidRDefault="1B769ED4" w:rsidP="1B769ED4">
      <w:pPr>
        <w:rPr>
          <w:rFonts w:ascii="Poppins" w:hAnsi="Poppins" w:cs="Poppins"/>
        </w:rPr>
      </w:pPr>
    </w:p>
    <w:p w14:paraId="262F22D1" w14:textId="78B520B4" w:rsidR="47C8F660" w:rsidRPr="00E20493" w:rsidRDefault="47C8F660" w:rsidP="1B769ED4">
      <w:pPr>
        <w:rPr>
          <w:rFonts w:ascii="Poppins" w:hAnsi="Poppins" w:cs="Poppins"/>
          <w:b/>
          <w:bCs/>
          <w:i/>
          <w:iCs/>
        </w:rPr>
      </w:pPr>
      <w:r w:rsidRPr="00E20493">
        <w:rPr>
          <w:rFonts w:ascii="Poppins" w:hAnsi="Poppins" w:cs="Poppins"/>
          <w:b/>
          <w:bCs/>
          <w:i/>
          <w:iCs/>
        </w:rPr>
        <w:t>Loan overdue</w:t>
      </w:r>
    </w:p>
    <w:p w14:paraId="37AB120F" w14:textId="658667E5" w:rsidR="47C8F660" w:rsidRPr="00E20493" w:rsidRDefault="47C8F660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Subject</w:t>
      </w:r>
      <w:r w:rsidRPr="5346D5FE">
        <w:rPr>
          <w:rFonts w:ascii="Poppins" w:hAnsi="Poppins" w:cs="Poppins"/>
        </w:rPr>
        <w:t xml:space="preserve">: 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Your item is overdue</w:t>
      </w:r>
    </w:p>
    <w:p w14:paraId="60B11E0C" w14:textId="0B1260D1" w:rsidR="47C8F660" w:rsidRPr="00E20493" w:rsidRDefault="47C8F660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Header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: Hello!</w:t>
      </w:r>
    </w:p>
    <w:p w14:paraId="3BC9A362" w14:textId="3EBAC517" w:rsidR="47C8F660" w:rsidRDefault="47C8F660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Thank you for borrowing your item from </w:t>
      </w:r>
      <w:r w:rsidR="169D4762" w:rsidRPr="5346D5FE">
        <w:rPr>
          <w:rFonts w:ascii="Poppins" w:hAnsi="Poppins" w:cs="Poppins"/>
          <w:sz w:val="21"/>
          <w:szCs w:val="21"/>
        </w:rPr>
        <w:t>Benthyg [name].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This is gentle reminder that your item is now overdue and due to be returned. </w:t>
      </w:r>
    </w:p>
    <w:p w14:paraId="55163F34" w14:textId="0E013DA2" w:rsidR="47C8F660" w:rsidRDefault="47C8F660" w:rsidP="5346D5FE">
      <w:pPr>
        <w:rPr>
          <w:rFonts w:ascii="Poppins" w:hAnsi="Poppins" w:cs="Poppins"/>
          <w:b/>
          <w:bCs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If you need to extend your borrowing </w:t>
      </w:r>
      <w:r w:rsidR="008A7CF1" w:rsidRPr="5346D5FE">
        <w:rPr>
          <w:rFonts w:ascii="Poppins" w:eastAsia="Source Sans Pro" w:hAnsi="Poppins" w:cs="Poppins"/>
          <w:color w:val="333333"/>
          <w:sz w:val="21"/>
          <w:szCs w:val="21"/>
        </w:rPr>
        <w:t>period,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please contact </w:t>
      </w:r>
      <w:proofErr w:type="gram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us</w:t>
      </w:r>
      <w:proofErr w:type="gram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or create a new reservation starting with your existing return date and ending with your new return date; if you can't do that because it's been reserved by someone </w:t>
      </w:r>
      <w:r w:rsidR="00077C79" w:rsidRPr="5346D5FE">
        <w:rPr>
          <w:rFonts w:ascii="Poppins" w:eastAsia="Source Sans Pro" w:hAnsi="Poppins" w:cs="Poppins"/>
          <w:color w:val="333333"/>
          <w:sz w:val="21"/>
          <w:szCs w:val="21"/>
        </w:rPr>
        <w:t>else,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please contact us to arrange a time to bring it back asap.</w:t>
      </w:r>
      <w:r w:rsidR="00D60ABC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5718E870" w14:paraId="0C518827" w14:textId="77777777" w:rsidTr="5346D5FE">
        <w:tc>
          <w:tcPr>
            <w:tcW w:w="10455" w:type="dxa"/>
            <w:shd w:val="clear" w:color="auto" w:fill="FFC000" w:themeFill="accent4"/>
          </w:tcPr>
          <w:p w14:paraId="632FD396" w14:textId="53F06F72" w:rsidR="5718E870" w:rsidRDefault="3FEC395D" w:rsidP="5346D5FE">
            <w:pPr>
              <w:rPr>
                <w:rFonts w:ascii="Poppins" w:hAnsi="Poppins" w:cs="Poppins"/>
                <w:b/>
                <w:bCs/>
              </w:rPr>
            </w:pPr>
            <w:r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 xml:space="preserve">Note to branch leaders: </w:t>
            </w:r>
            <w:r w:rsidR="375B9240"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>I</w:t>
            </w:r>
            <w:proofErr w:type="spellStart"/>
            <w:r w:rsidR="2A58410F" w:rsidRPr="5346D5FE">
              <w:rPr>
                <w:rFonts w:ascii="Poppins" w:hAnsi="Poppins" w:cs="Poppins"/>
                <w:lang w:val="en-US"/>
              </w:rPr>
              <w:t>nclude</w:t>
            </w:r>
            <w:proofErr w:type="spellEnd"/>
            <w:r w:rsidR="2A58410F" w:rsidRPr="5346D5FE">
              <w:rPr>
                <w:rFonts w:ascii="Poppins" w:hAnsi="Poppins" w:cs="Poppins"/>
                <w:lang w:val="en-US"/>
              </w:rPr>
              <w:t xml:space="preserve"> links to relevant pages on your specific website</w:t>
            </w:r>
            <w:r w:rsidR="00281A9D"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 xml:space="preserve"> and</w:t>
            </w:r>
            <w:r w:rsidR="00077C79"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 xml:space="preserve"> branch-specific </w:t>
            </w:r>
            <w:r w:rsidR="375B9240"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>contact details – email/ telephone number</w:t>
            </w:r>
          </w:p>
        </w:tc>
      </w:tr>
    </w:tbl>
    <w:p w14:paraId="290969F4" w14:textId="564E469A" w:rsidR="47C8F660" w:rsidRPr="00E20493" w:rsidRDefault="47C8F660" w:rsidP="5718E870">
      <w:pPr>
        <w:rPr>
          <w:rFonts w:ascii="Poppins" w:hAnsi="Poppins" w:cs="Poppins"/>
        </w:rPr>
      </w:pPr>
      <w:r w:rsidRPr="5718E870">
        <w:rPr>
          <w:rFonts w:ascii="Poppins" w:eastAsia="Source Sans Pro" w:hAnsi="Poppins" w:cs="Poppins"/>
          <w:color w:val="333333"/>
          <w:sz w:val="21"/>
          <w:szCs w:val="21"/>
        </w:rPr>
        <w:t xml:space="preserve"> </w:t>
      </w:r>
    </w:p>
    <w:p w14:paraId="77914A2E" w14:textId="32755AA9" w:rsidR="47C8F660" w:rsidRPr="00E20493" w:rsidRDefault="47C8F660" w:rsidP="1B769ED4">
      <w:pPr>
        <w:rPr>
          <w:rFonts w:ascii="Poppins" w:hAnsi="Poppins" w:cs="Poppins"/>
        </w:rPr>
      </w:pPr>
      <w:r w:rsidRPr="5718E870">
        <w:rPr>
          <w:rFonts w:ascii="Poppins" w:eastAsia="Source Sans Pro" w:hAnsi="Poppins" w:cs="Poppins"/>
          <w:color w:val="333333"/>
          <w:sz w:val="21"/>
          <w:szCs w:val="21"/>
        </w:rPr>
        <w:t>If you have any questions, drop us an email or give us a call and we will do our best to help!</w:t>
      </w:r>
    </w:p>
    <w:p w14:paraId="18F72760" w14:textId="0A904C43" w:rsidR="47C8F660" w:rsidRPr="00E20493" w:rsidRDefault="47C8F660" w:rsidP="1B769ED4">
      <w:pPr>
        <w:rPr>
          <w:rFonts w:ascii="Poppins" w:hAnsi="Poppins" w:cs="Poppins"/>
        </w:rPr>
      </w:pPr>
      <w:proofErr w:type="spell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Diolch</w:t>
      </w:r>
      <w:proofErr w:type="spell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!</w:t>
      </w:r>
    </w:p>
    <w:p w14:paraId="02D1CB44" w14:textId="7429975F" w:rsidR="00281A9D" w:rsidRPr="00E20493" w:rsidRDefault="00281A9D" w:rsidP="5346D5FE">
      <w:pPr>
        <w:rPr>
          <w:rFonts w:ascii="Poppins" w:hAnsi="Poppins" w:cs="Poppins"/>
          <w:sz w:val="21"/>
          <w:szCs w:val="21"/>
        </w:rPr>
      </w:pPr>
      <w:r w:rsidRPr="5346D5FE">
        <w:rPr>
          <w:rFonts w:ascii="Poppins" w:hAnsi="Poppins" w:cs="Poppins"/>
          <w:sz w:val="21"/>
          <w:szCs w:val="21"/>
        </w:rPr>
        <w:t xml:space="preserve">[Your names/ team/ </w:t>
      </w:r>
      <w:r w:rsidR="00D5170A" w:rsidRPr="5346D5FE">
        <w:rPr>
          <w:rFonts w:ascii="Poppins" w:hAnsi="Poppins" w:cs="Poppins"/>
          <w:sz w:val="21"/>
          <w:szCs w:val="21"/>
        </w:rPr>
        <w:t>group]</w:t>
      </w:r>
    </w:p>
    <w:p w14:paraId="39B0D0F6" w14:textId="4326957C" w:rsidR="1B769ED4" w:rsidRPr="00281A9D" w:rsidRDefault="1B769ED4" w:rsidP="1B769ED4">
      <w:pPr>
        <w:rPr>
          <w:rFonts w:ascii="Poppins" w:hAnsi="Poppins" w:cs="Poppins"/>
        </w:rPr>
      </w:pPr>
    </w:p>
    <w:p w14:paraId="40922C7D" w14:textId="6665E447" w:rsidR="47C8F660" w:rsidRPr="00E20493" w:rsidRDefault="47C8F660" w:rsidP="1B769ED4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00E20493"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  <w:t>Loan extension</w:t>
      </w:r>
    </w:p>
    <w:p w14:paraId="6A196692" w14:textId="58F29D42" w:rsidR="47C8F660" w:rsidRPr="00E20493" w:rsidRDefault="47C8F660" w:rsidP="5346D5FE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Subject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</w:t>
      </w:r>
      <w:r w:rsidR="169D4762" w:rsidRPr="5346D5FE">
        <w:rPr>
          <w:rFonts w:ascii="Poppins" w:hAnsi="Poppins" w:cs="Poppins"/>
        </w:rPr>
        <w:t>Benthyg [name]</w:t>
      </w:r>
      <w:r w:rsidR="5346D5FE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- Loan Extension</w:t>
      </w:r>
    </w:p>
    <w:p w14:paraId="4CABA347" w14:textId="3C965FCB" w:rsidR="47C8F660" w:rsidRPr="00E20493" w:rsidRDefault="47C8F660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Header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: Hello!</w:t>
      </w:r>
    </w:p>
    <w:p w14:paraId="61344109" w14:textId="427A7D16" w:rsidR="47C8F660" w:rsidRPr="00E20493" w:rsidRDefault="47C8F660" w:rsidP="5346D5FE">
      <w:pPr>
        <w:rPr>
          <w:rFonts w:ascii="Poppins" w:hAnsi="Poppins" w:cs="Poppins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Thank you for extending the time for borrowing your item from </w:t>
      </w:r>
      <w:r w:rsidR="169D4762" w:rsidRPr="5346D5FE">
        <w:rPr>
          <w:rFonts w:ascii="Poppins" w:hAnsi="Poppins" w:cs="Poppins"/>
        </w:rPr>
        <w:t>Benthyg [name].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You can now return your item to your selected location on your selected date.</w:t>
      </w:r>
    </w:p>
    <w:p w14:paraId="7226E7AD" w14:textId="629AE8E4" w:rsidR="47C8F660" w:rsidRPr="00E20493" w:rsidRDefault="47C8F660" w:rsidP="1B769ED4">
      <w:pPr>
        <w:rPr>
          <w:rFonts w:ascii="Poppins" w:hAnsi="Poppins" w:cs="Poppins"/>
        </w:rPr>
      </w:pPr>
      <w:r w:rsidRPr="00E20493">
        <w:rPr>
          <w:rFonts w:ascii="Poppins" w:eastAsia="Source Sans Pro" w:hAnsi="Poppins" w:cs="Poppins"/>
          <w:color w:val="333333"/>
          <w:sz w:val="21"/>
          <w:szCs w:val="21"/>
        </w:rPr>
        <w:t>If you have any questions, drop us an email or give us a call and we will do our best to help!</w:t>
      </w:r>
    </w:p>
    <w:p w14:paraId="1DDEEB66" w14:textId="2C143CED" w:rsidR="00831E71" w:rsidRPr="00E20493" w:rsidRDefault="00831E71" w:rsidP="00831E71">
      <w:pPr>
        <w:rPr>
          <w:rFonts w:ascii="Poppins" w:hAnsi="Poppins" w:cs="Poppins"/>
        </w:rPr>
      </w:pPr>
      <w:proofErr w:type="spell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Diolch</w:t>
      </w:r>
      <w:proofErr w:type="spell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!</w:t>
      </w:r>
    </w:p>
    <w:p w14:paraId="0BF961A4" w14:textId="05D4E64F" w:rsidR="00831E71" w:rsidRPr="00E20493" w:rsidRDefault="00831E71" w:rsidP="00831E71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D5170A" w:rsidRPr="5346D5FE">
        <w:rPr>
          <w:rFonts w:ascii="Poppins" w:hAnsi="Poppins" w:cs="Poppins"/>
        </w:rPr>
        <w:t>group]</w:t>
      </w:r>
    </w:p>
    <w:p w14:paraId="14E9C16C" w14:textId="2504E3CE" w:rsidR="1B769ED4" w:rsidRPr="00E20493" w:rsidRDefault="1B769ED4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</w:p>
    <w:p w14:paraId="09F9F1E7" w14:textId="039010BB" w:rsidR="4B795727" w:rsidRPr="00E20493" w:rsidRDefault="4B795727" w:rsidP="5346D5FE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  <w:t>Reservation confirmation</w:t>
      </w:r>
    </w:p>
    <w:p w14:paraId="1A352786" w14:textId="05FCD794" w:rsidR="4B795727" w:rsidRPr="00E20493" w:rsidRDefault="4B795727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Subject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</w:t>
      </w:r>
      <w:r w:rsidR="169D4762" w:rsidRPr="5346D5FE">
        <w:rPr>
          <w:rFonts w:ascii="Poppins" w:hAnsi="Poppins" w:cs="Poppins"/>
        </w:rPr>
        <w:t>Benthyg [name]</w:t>
      </w:r>
      <w:r w:rsidR="5346D5FE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- Loan Reservation</w:t>
      </w:r>
    </w:p>
    <w:p w14:paraId="36363B3C" w14:textId="49E5DB1F" w:rsidR="4B795727" w:rsidRPr="00E20493" w:rsidRDefault="4B795727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Header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: Hello!</w:t>
      </w:r>
    </w:p>
    <w:p w14:paraId="35E331F0" w14:textId="14F4DD26" w:rsidR="4B795727" w:rsidRDefault="4B795727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Thank you for reserving your item from </w:t>
      </w:r>
      <w:r w:rsidR="169D4762" w:rsidRPr="5346D5FE">
        <w:rPr>
          <w:rFonts w:ascii="Poppins" w:hAnsi="Poppins" w:cs="Poppins"/>
        </w:rPr>
        <w:t>Benthyg [name],</w:t>
      </w:r>
      <w:r w:rsidR="002B0CCB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we are getting your item </w:t>
      </w:r>
      <w:r w:rsidR="00A16C0C" w:rsidRPr="5346D5FE">
        <w:rPr>
          <w:rFonts w:ascii="Poppins" w:eastAsia="Source Sans Pro" w:hAnsi="Poppins" w:cs="Poppins"/>
          <w:color w:val="333333"/>
          <w:sz w:val="21"/>
          <w:szCs w:val="21"/>
        </w:rPr>
        <w:t>ready,</w:t>
      </w:r>
      <w:r w:rsidR="002B0CCB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and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</w:t>
      </w:r>
      <w:r w:rsidR="00CC2260" w:rsidRPr="5346D5FE">
        <w:rPr>
          <w:rFonts w:ascii="Poppins" w:eastAsia="Source Sans Pro" w:hAnsi="Poppins" w:cs="Poppins"/>
          <w:color w:val="333333"/>
          <w:sz w:val="21"/>
          <w:szCs w:val="21"/>
        </w:rPr>
        <w:t>we look forward to seeing you soon</w:t>
      </w:r>
      <w:r w:rsidR="002B0CCB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. </w:t>
      </w:r>
    </w:p>
    <w:p w14:paraId="58CFF19F" w14:textId="656A78B8" w:rsidR="009B726C" w:rsidRDefault="009B726C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40201C23">
        <w:rPr>
          <w:rFonts w:ascii="Poppins" w:eastAsia="Source Sans Pro" w:hAnsi="Poppins" w:cs="Poppins"/>
          <w:color w:val="333333"/>
          <w:sz w:val="21"/>
          <w:szCs w:val="21"/>
        </w:rPr>
        <w:t>Thanks for being part of the sharing revolution - e</w:t>
      </w:r>
      <w:r w:rsidR="00A16C0C" w:rsidRPr="40201C23">
        <w:rPr>
          <w:rFonts w:ascii="Poppins" w:eastAsia="Source Sans Pro" w:hAnsi="Poppins" w:cs="Poppins"/>
          <w:color w:val="333333"/>
          <w:sz w:val="21"/>
          <w:szCs w:val="21"/>
        </w:rPr>
        <w:t xml:space="preserve">very borrow gives an item a new life! </w:t>
      </w:r>
    </w:p>
    <w:p w14:paraId="062DC4E8" w14:textId="4B916283" w:rsidR="40201C23" w:rsidRDefault="40201C23" w:rsidP="40201C23">
      <w:pPr>
        <w:rPr>
          <w:rFonts w:ascii="Poppins" w:hAnsi="Poppins" w:cs="Poppins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If this is your first time borrowing from us- please bring in Photo ID -</w:t>
      </w:r>
      <w:r w:rsidR="50A7AF1E" w:rsidRPr="5346D5FE">
        <w:rPr>
          <w:rFonts w:ascii="Poppins" w:hAnsi="Poppins" w:cs="Poppins"/>
          <w:sz w:val="21"/>
          <w:szCs w:val="21"/>
        </w:rPr>
        <w:t xml:space="preserve">either a driving licence or passport and utility bill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5718E870" w14:paraId="6BDCDBDC" w14:textId="77777777" w:rsidTr="5346D5FE">
        <w:tc>
          <w:tcPr>
            <w:tcW w:w="10455" w:type="dxa"/>
            <w:shd w:val="clear" w:color="auto" w:fill="FFC000" w:themeFill="accent4"/>
          </w:tcPr>
          <w:p w14:paraId="150BF05D" w14:textId="7870160F" w:rsidR="5718E870" w:rsidRDefault="3FEC395D" w:rsidP="5346D5FE">
            <w:pPr>
              <w:rPr>
                <w:rFonts w:ascii="Poppins" w:hAnsi="Poppins" w:cs="Poppins"/>
                <w:lang w:val="en-US"/>
              </w:rPr>
            </w:pPr>
            <w:r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>Note to branch leaders: I</w:t>
            </w:r>
            <w:proofErr w:type="spellStart"/>
            <w:r w:rsidR="2A58410F" w:rsidRPr="5346D5FE">
              <w:rPr>
                <w:rFonts w:ascii="Poppins" w:hAnsi="Poppins" w:cs="Poppins"/>
                <w:lang w:val="en-US"/>
              </w:rPr>
              <w:t>nclude</w:t>
            </w:r>
            <w:proofErr w:type="spellEnd"/>
            <w:r w:rsidR="2A58410F" w:rsidRPr="5346D5FE">
              <w:rPr>
                <w:rFonts w:ascii="Poppins" w:hAnsi="Poppins" w:cs="Poppins"/>
                <w:lang w:val="en-US"/>
              </w:rPr>
              <w:t xml:space="preserve"> links to relevant processes and pages on your specific website</w:t>
            </w:r>
          </w:p>
        </w:tc>
      </w:tr>
    </w:tbl>
    <w:p w14:paraId="53F36CD3" w14:textId="0EC421D8" w:rsidR="5346D5FE" w:rsidRDefault="5346D5FE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</w:p>
    <w:p w14:paraId="2487DE81" w14:textId="31E4ED8F" w:rsidR="00F341BF" w:rsidRPr="00D71C02" w:rsidRDefault="00F341BF" w:rsidP="5718E870">
      <w:pPr>
        <w:rPr>
          <w:rFonts w:ascii="Poppins" w:eastAsia="Source Sans Pro" w:hAnsi="Poppins" w:cs="Poppins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W</w:t>
      </w:r>
      <w:r w:rsidR="00214248" w:rsidRPr="5346D5FE">
        <w:rPr>
          <w:rFonts w:ascii="Poppins" w:eastAsia="Source Sans Pro" w:hAnsi="Poppins" w:cs="Poppins"/>
          <w:color w:val="333333"/>
          <w:sz w:val="21"/>
          <w:szCs w:val="21"/>
        </w:rPr>
        <w:t>e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are </w:t>
      </w:r>
      <w:r w:rsidR="00214248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keeping an eye on </w:t>
      </w:r>
      <w:r w:rsidR="00B4317E" w:rsidRPr="5346D5FE">
        <w:rPr>
          <w:rFonts w:ascii="Poppins" w:eastAsia="Source Sans Pro" w:hAnsi="Poppins" w:cs="Poppins"/>
          <w:color w:val="333333"/>
          <w:sz w:val="21"/>
          <w:szCs w:val="21"/>
        </w:rPr>
        <w:t>current guidance on Covid 19 safety measures- for details [</w:t>
      </w:r>
      <w:r w:rsidR="00C52DF9" w:rsidRPr="5346D5FE">
        <w:rPr>
          <w:rFonts w:ascii="Poppins" w:eastAsia="Source Sans Pro" w:hAnsi="Poppins" w:cs="Poppins"/>
          <w:sz w:val="21"/>
          <w:szCs w:val="21"/>
        </w:rPr>
        <w:t xml:space="preserve">insert link to site covid measures </w:t>
      </w:r>
      <w:r w:rsidR="00D71C02" w:rsidRPr="5346D5FE">
        <w:rPr>
          <w:rFonts w:ascii="Poppins" w:eastAsia="Source Sans Pro" w:hAnsi="Poppins" w:cs="Poppins"/>
          <w:sz w:val="21"/>
          <w:szCs w:val="21"/>
        </w:rPr>
        <w:t xml:space="preserve">page </w:t>
      </w:r>
      <w:r w:rsidR="00C52DF9" w:rsidRPr="5346D5FE">
        <w:rPr>
          <w:rFonts w:ascii="Poppins" w:eastAsia="Source Sans Pro" w:hAnsi="Poppins" w:cs="Poppins"/>
          <w:sz w:val="21"/>
          <w:szCs w:val="21"/>
        </w:rPr>
        <w:t>if still relevant]</w:t>
      </w:r>
      <w:r w:rsidR="00126D70" w:rsidRPr="5346D5FE">
        <w:rPr>
          <w:rFonts w:ascii="Poppins" w:eastAsia="Source Sans Pro" w:hAnsi="Poppins" w:cs="Poppins"/>
          <w:sz w:val="21"/>
          <w:szCs w:val="21"/>
        </w:rPr>
        <w:t xml:space="preserve">. </w:t>
      </w:r>
    </w:p>
    <w:p w14:paraId="47CFEF71" w14:textId="38E67AFC" w:rsidR="4B795727" w:rsidRPr="00E20493" w:rsidRDefault="4B795727" w:rsidP="1B769ED4">
      <w:pPr>
        <w:rPr>
          <w:rFonts w:ascii="Poppins" w:eastAsia="Source Sans Pro" w:hAnsi="Poppins" w:cs="Poppins"/>
          <w:b/>
          <w:bCs/>
          <w:color w:val="FF0000"/>
          <w:sz w:val="21"/>
          <w:szCs w:val="21"/>
        </w:rPr>
      </w:pPr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Also, just a reminder - by taking possession of any item, you are certifying that you </w:t>
      </w:r>
      <w:proofErr w:type="gramStart"/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>are capable of using</w:t>
      </w:r>
      <w:proofErr w:type="gramEnd"/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 that item in a safe and proper manner - please assess the need for any PPE and re-read the full borrower’s agreement and liability waiver before borrowing: [</w:t>
      </w:r>
      <w:r w:rsidR="000A1BD5"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Insert link to the page on your online borrowing platform]  </w:t>
      </w:r>
    </w:p>
    <w:p w14:paraId="5561140A" w14:textId="2E0B59FB" w:rsidR="4B795727" w:rsidRPr="00E20493" w:rsidRDefault="4B795727" w:rsidP="1B769ED4">
      <w:pPr>
        <w:rPr>
          <w:rFonts w:ascii="Poppins" w:hAnsi="Poppins" w:cs="Poppins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If you have any questions, drop us an email or give us a call [</w:t>
      </w:r>
      <w:r w:rsidR="00D71C02" w:rsidRPr="5346D5FE">
        <w:rPr>
          <w:rFonts w:ascii="Poppins" w:eastAsia="Source Sans Pro" w:hAnsi="Poppins" w:cs="Poppins"/>
          <w:color w:val="333333"/>
          <w:sz w:val="21"/>
          <w:szCs w:val="21"/>
        </w:rPr>
        <w:t>insert</w:t>
      </w:r>
      <w:r w:rsidR="00126D70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contact details] 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and we will do our best to help! </w:t>
      </w:r>
    </w:p>
    <w:p w14:paraId="2BD740C2" w14:textId="4850DE33" w:rsidR="00126D70" w:rsidRPr="00E20493" w:rsidRDefault="00126D70" w:rsidP="00126D70">
      <w:pPr>
        <w:rPr>
          <w:rFonts w:ascii="Poppins" w:hAnsi="Poppins" w:cs="Poppins"/>
        </w:rPr>
      </w:pPr>
      <w:proofErr w:type="spell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Diolch</w:t>
      </w:r>
      <w:proofErr w:type="spell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!</w:t>
      </w:r>
    </w:p>
    <w:p w14:paraId="7BDC0D11" w14:textId="5BB2CA03" w:rsidR="00126D70" w:rsidRPr="00E20493" w:rsidRDefault="00126D70" w:rsidP="00126D70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D5170A" w:rsidRPr="5346D5FE">
        <w:rPr>
          <w:rFonts w:ascii="Poppins" w:hAnsi="Poppins" w:cs="Poppins"/>
        </w:rPr>
        <w:t>group]</w:t>
      </w:r>
    </w:p>
    <w:p w14:paraId="08E172AC" w14:textId="0AA7B424" w:rsidR="1B769ED4" w:rsidRPr="00E20493" w:rsidRDefault="1B769ED4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</w:p>
    <w:p w14:paraId="74ACC8E1" w14:textId="2A7FC678" w:rsidR="4EA585CC" w:rsidRPr="00E20493" w:rsidRDefault="4EA585CC" w:rsidP="1B769ED4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00E20493"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  <w:t>Reservation reminder</w:t>
      </w:r>
    </w:p>
    <w:p w14:paraId="3326A8DF" w14:textId="3C0311C9" w:rsidR="4EA585CC" w:rsidRPr="00E20493" w:rsidRDefault="4EA585CC" w:rsidP="5346D5FE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lastRenderedPageBreak/>
        <w:t>Subject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</w:t>
      </w:r>
      <w:r w:rsidR="169D4762" w:rsidRPr="5346D5FE">
        <w:rPr>
          <w:rFonts w:ascii="Poppins" w:hAnsi="Poppins" w:cs="Poppins"/>
        </w:rPr>
        <w:t>Benthyg [name]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- Your reservation is due to be collected tomorrow</w:t>
      </w:r>
    </w:p>
    <w:p w14:paraId="22B6A392" w14:textId="7DE055D8" w:rsidR="4EA585CC" w:rsidRPr="00E20493" w:rsidRDefault="4EA585CC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Header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Hello! </w:t>
      </w:r>
    </w:p>
    <w:p w14:paraId="7F8B74E0" w14:textId="5B096147" w:rsidR="00290E19" w:rsidRDefault="4EA585CC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Thank you for </w:t>
      </w:r>
      <w:r w:rsidR="00290E19" w:rsidRPr="5346D5FE">
        <w:rPr>
          <w:rFonts w:ascii="Poppins" w:eastAsia="Source Sans Pro" w:hAnsi="Poppins" w:cs="Poppins"/>
          <w:color w:val="333333"/>
          <w:sz w:val="21"/>
          <w:szCs w:val="21"/>
        </w:rPr>
        <w:t>reserving an item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from </w:t>
      </w:r>
      <w:r w:rsidR="169D4762" w:rsidRPr="5346D5FE">
        <w:rPr>
          <w:rFonts w:ascii="Poppins" w:hAnsi="Poppins" w:cs="Poppins"/>
        </w:rPr>
        <w:t>Benthyg [name]</w:t>
      </w:r>
      <w:r w:rsidR="00290E19"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and being part of the sharing revolution! </w:t>
      </w:r>
    </w:p>
    <w:p w14:paraId="698351B7" w14:textId="2D64C6D9" w:rsidR="4EA585CC" w:rsidRPr="00E20493" w:rsidRDefault="40201C23" w:rsidP="40201C23">
      <w:pPr>
        <w:rPr>
          <w:rFonts w:ascii="Poppins" w:hAnsi="Poppins" w:cs="Poppins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>If this is your first time borrowing from us- please bring in Photo ID -</w:t>
      </w:r>
      <w:r w:rsidR="50A7AF1E" w:rsidRPr="5346D5FE">
        <w:rPr>
          <w:rFonts w:ascii="Poppins" w:hAnsi="Poppins" w:cs="Poppins"/>
          <w:sz w:val="21"/>
          <w:szCs w:val="21"/>
        </w:rPr>
        <w:t>either a driving licence or passport and utility bill.</w:t>
      </w:r>
    </w:p>
    <w:p w14:paraId="2EEAE104" w14:textId="72360C29" w:rsidR="4EA585CC" w:rsidRPr="00E20493" w:rsidRDefault="4EA585CC" w:rsidP="40201C23">
      <w:pPr>
        <w:rPr>
          <w:rFonts w:ascii="Poppins" w:hAnsi="Poppins" w:cs="Poppins"/>
        </w:rPr>
      </w:pPr>
      <w:r w:rsidRPr="40201C23">
        <w:rPr>
          <w:rFonts w:ascii="Poppins" w:eastAsia="Source Sans Pro" w:hAnsi="Poppins" w:cs="Poppins"/>
          <w:color w:val="333333"/>
          <w:sz w:val="21"/>
          <w:szCs w:val="21"/>
        </w:rPr>
        <w:t xml:space="preserve">This is gentle reminder that your item is due to be collected tomorrow. 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455"/>
      </w:tblGrid>
      <w:tr w:rsidR="5718E870" w14:paraId="579FF40E" w14:textId="77777777" w:rsidTr="5346D5FE">
        <w:tc>
          <w:tcPr>
            <w:tcW w:w="10455" w:type="dxa"/>
            <w:shd w:val="clear" w:color="auto" w:fill="FFC000" w:themeFill="accent4"/>
          </w:tcPr>
          <w:p w14:paraId="5C2725FD" w14:textId="68478C68" w:rsidR="5718E870" w:rsidRDefault="3FEC395D" w:rsidP="5346D5FE">
            <w:pPr>
              <w:rPr>
                <w:rFonts w:ascii="Poppins" w:hAnsi="Poppins" w:cs="Poppins"/>
                <w:lang w:val="en-US"/>
              </w:rPr>
            </w:pPr>
            <w:r w:rsidRPr="5346D5FE">
              <w:rPr>
                <w:rFonts w:ascii="Poppins" w:eastAsia="Source Sans Pro" w:hAnsi="Poppins" w:cs="Poppins"/>
                <w:color w:val="333333"/>
                <w:sz w:val="21"/>
                <w:szCs w:val="21"/>
              </w:rPr>
              <w:t>Note to branch leaders: I</w:t>
            </w:r>
            <w:proofErr w:type="spellStart"/>
            <w:r w:rsidR="2A58410F" w:rsidRPr="5346D5FE">
              <w:rPr>
                <w:rFonts w:ascii="Poppins" w:hAnsi="Poppins" w:cs="Poppins"/>
                <w:lang w:val="en-US"/>
              </w:rPr>
              <w:t>nclude</w:t>
            </w:r>
            <w:proofErr w:type="spellEnd"/>
            <w:r w:rsidR="2A58410F" w:rsidRPr="5346D5FE">
              <w:rPr>
                <w:rFonts w:ascii="Poppins" w:hAnsi="Poppins" w:cs="Poppins"/>
                <w:lang w:val="en-US"/>
              </w:rPr>
              <w:t xml:space="preserve"> links to relevant processes and pages on your specific website.</w:t>
            </w:r>
          </w:p>
        </w:tc>
      </w:tr>
    </w:tbl>
    <w:p w14:paraId="32C669D4" w14:textId="55C7066D" w:rsidR="5346D5FE" w:rsidRDefault="5346D5FE" w:rsidP="5346D5FE">
      <w:pPr>
        <w:rPr>
          <w:rFonts w:ascii="Poppins" w:eastAsia="Source Sans Pro" w:hAnsi="Poppins" w:cs="Poppins"/>
          <w:b/>
          <w:bCs/>
          <w:color w:val="FF0000"/>
          <w:sz w:val="21"/>
          <w:szCs w:val="21"/>
        </w:rPr>
      </w:pPr>
    </w:p>
    <w:p w14:paraId="17169B9E" w14:textId="1FF0373E" w:rsidR="4EA585CC" w:rsidRPr="00E20493" w:rsidRDefault="4EA585CC" w:rsidP="5346D5FE">
      <w:pPr>
        <w:rPr>
          <w:rFonts w:ascii="Poppins" w:eastAsia="Source Sans Pro" w:hAnsi="Poppins" w:cs="Poppins"/>
          <w:b/>
          <w:bCs/>
          <w:color w:val="FF0000"/>
          <w:sz w:val="21"/>
          <w:szCs w:val="21"/>
        </w:rPr>
      </w:pPr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By taking possession of any item, you are certifying that you </w:t>
      </w:r>
      <w:proofErr w:type="gramStart"/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>are capable of using</w:t>
      </w:r>
      <w:proofErr w:type="gramEnd"/>
      <w:r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 that item in a safe and proper manner - please assess the need for any PPE and re-read the full borrower’s agreement and liability waiver before borrowing:</w:t>
      </w:r>
      <w:r w:rsidR="4B795727"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 [</w:t>
      </w:r>
      <w:r w:rsidR="000A1BD5" w:rsidRPr="5346D5FE">
        <w:rPr>
          <w:rFonts w:ascii="Poppins" w:eastAsia="Source Sans Pro" w:hAnsi="Poppins" w:cs="Poppins"/>
          <w:b/>
          <w:bCs/>
          <w:color w:val="FF0000"/>
          <w:sz w:val="21"/>
          <w:szCs w:val="21"/>
        </w:rPr>
        <w:t xml:space="preserve">Insert link to the page on your online borrowing platform]  </w:t>
      </w:r>
    </w:p>
    <w:p w14:paraId="45BF96CD" w14:textId="64E8E3AC" w:rsidR="4EA585CC" w:rsidRPr="00E20493" w:rsidRDefault="4EA585CC" w:rsidP="1B769ED4">
      <w:pPr>
        <w:rPr>
          <w:rFonts w:ascii="Poppins" w:hAnsi="Poppins" w:cs="Poppins"/>
        </w:rPr>
      </w:pPr>
      <w:r w:rsidRPr="00E20493">
        <w:rPr>
          <w:rFonts w:ascii="Poppins" w:eastAsia="Source Sans Pro" w:hAnsi="Poppins" w:cs="Poppins"/>
          <w:color w:val="333333"/>
          <w:sz w:val="21"/>
          <w:szCs w:val="21"/>
        </w:rPr>
        <w:t>If you have any questions, drop us an email or give us a call and we will do our best to help!</w:t>
      </w:r>
    </w:p>
    <w:p w14:paraId="2B7121F9" w14:textId="1FE4C191" w:rsidR="0083542A" w:rsidRPr="00E20493" w:rsidRDefault="0083542A" w:rsidP="0083542A">
      <w:pPr>
        <w:rPr>
          <w:rFonts w:ascii="Poppins" w:hAnsi="Poppins" w:cs="Poppins"/>
        </w:rPr>
      </w:pPr>
      <w:proofErr w:type="spell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Diolch</w:t>
      </w:r>
      <w:proofErr w:type="spell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!</w:t>
      </w:r>
    </w:p>
    <w:p w14:paraId="2E312713" w14:textId="3221E59A" w:rsidR="0083542A" w:rsidRPr="00E20493" w:rsidRDefault="0083542A" w:rsidP="0083542A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[Your names/ team/ </w:t>
      </w:r>
      <w:r w:rsidR="00D5170A" w:rsidRPr="5346D5FE">
        <w:rPr>
          <w:rFonts w:ascii="Poppins" w:hAnsi="Poppins" w:cs="Poppins"/>
        </w:rPr>
        <w:t>group]</w:t>
      </w:r>
    </w:p>
    <w:p w14:paraId="4D34AAA9" w14:textId="1EA51B1C" w:rsidR="1B769ED4" w:rsidRPr="00E20493" w:rsidRDefault="1B769ED4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</w:p>
    <w:p w14:paraId="72262FD4" w14:textId="5B6CD3BC" w:rsidR="5255E693" w:rsidRPr="00E20493" w:rsidRDefault="5255E693" w:rsidP="5346D5FE">
      <w:pPr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b/>
          <w:bCs/>
          <w:i/>
          <w:iCs/>
          <w:color w:val="333333"/>
          <w:sz w:val="21"/>
          <w:szCs w:val="21"/>
        </w:rPr>
        <w:t>Item check-in</w:t>
      </w:r>
    </w:p>
    <w:p w14:paraId="3B0A50F0" w14:textId="19174F47" w:rsidR="5255E693" w:rsidRPr="00E20493" w:rsidRDefault="5255E693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Subject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</w:t>
      </w:r>
      <w:proofErr w:type="spellStart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Diolch</w:t>
      </w:r>
      <w:proofErr w:type="spellEnd"/>
      <w:r w:rsidRPr="5346D5FE">
        <w:rPr>
          <w:rFonts w:ascii="Poppins" w:eastAsia="Source Sans Pro" w:hAnsi="Poppins" w:cs="Poppins"/>
          <w:color w:val="333333"/>
          <w:sz w:val="21"/>
          <w:szCs w:val="21"/>
        </w:rPr>
        <w:t>!</w:t>
      </w:r>
    </w:p>
    <w:p w14:paraId="005D1764" w14:textId="58C323B3" w:rsidR="5255E693" w:rsidRPr="00E20493" w:rsidRDefault="5255E693" w:rsidP="5346D5FE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i/>
          <w:iCs/>
          <w:color w:val="333333"/>
          <w:sz w:val="21"/>
          <w:szCs w:val="21"/>
        </w:rPr>
        <w:t>Header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: Thank you for borrowing from </w:t>
      </w:r>
      <w:r w:rsidR="169D4762" w:rsidRPr="5346D5FE">
        <w:rPr>
          <w:rFonts w:ascii="Poppins" w:hAnsi="Poppins" w:cs="Poppins"/>
        </w:rPr>
        <w:t>Benthyg [name]!</w:t>
      </w:r>
    </w:p>
    <w:p w14:paraId="54C665F7" w14:textId="36B5574A" w:rsidR="5255E693" w:rsidRPr="00E20493" w:rsidRDefault="5255E693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We’re so glad we were able to help you save money and the environment by borrowing. Please let us know if you have any feedback </w:t>
      </w:r>
      <w:r w:rsidR="345055AF" w:rsidRPr="5346D5FE">
        <w:rPr>
          <w:rFonts w:ascii="Poppins" w:eastAsia="Source Sans Pro" w:hAnsi="Poppins" w:cs="Poppins"/>
          <w:color w:val="333333"/>
          <w:sz w:val="21"/>
          <w:szCs w:val="21"/>
        </w:rPr>
        <w:t>about</w:t>
      </w:r>
      <w:r w:rsidRPr="5346D5FE">
        <w:rPr>
          <w:rFonts w:ascii="Poppins" w:eastAsia="Source Sans Pro" w:hAnsi="Poppins" w:cs="Poppins"/>
          <w:color w:val="333333"/>
          <w:sz w:val="21"/>
          <w:szCs w:val="21"/>
        </w:rPr>
        <w:t xml:space="preserve"> the item you borrowed, or your overall experience.</w:t>
      </w:r>
    </w:p>
    <w:p w14:paraId="5457A94F" w14:textId="02C57256" w:rsidR="73A9E933" w:rsidRPr="00E20493" w:rsidRDefault="73A9E933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00E20493">
        <w:rPr>
          <w:rFonts w:ascii="Poppins" w:eastAsia="Source Sans Pro" w:hAnsi="Poppins" w:cs="Poppins"/>
          <w:color w:val="333333"/>
          <w:sz w:val="21"/>
          <w:szCs w:val="21"/>
        </w:rPr>
        <w:t>Please borrow again from us soon!</w:t>
      </w:r>
    </w:p>
    <w:p w14:paraId="79447AC9" w14:textId="4BE75723" w:rsidR="73A9E933" w:rsidRPr="00E20493" w:rsidRDefault="73A9E933" w:rsidP="1B769ED4">
      <w:pPr>
        <w:rPr>
          <w:rFonts w:ascii="Poppins" w:eastAsia="Source Sans Pro" w:hAnsi="Poppins" w:cs="Poppins"/>
          <w:color w:val="333333"/>
          <w:sz w:val="21"/>
          <w:szCs w:val="21"/>
        </w:rPr>
      </w:pPr>
      <w:r w:rsidRPr="00E20493">
        <w:rPr>
          <w:rFonts w:ascii="Poppins" w:eastAsia="Source Sans Pro" w:hAnsi="Poppins" w:cs="Poppins"/>
          <w:color w:val="333333"/>
          <w:sz w:val="21"/>
          <w:szCs w:val="21"/>
        </w:rPr>
        <w:t>Team Benthyg</w:t>
      </w:r>
      <w:r w:rsidRPr="00E20493">
        <w:rPr>
          <w:rFonts w:ascii="Poppins" w:hAnsi="Poppins" w:cs="Poppins"/>
        </w:rPr>
        <w:br/>
      </w:r>
    </w:p>
    <w:p w14:paraId="6E875995" w14:textId="36014372" w:rsidR="49391A92" w:rsidRPr="00E20493" w:rsidRDefault="49391A92" w:rsidP="5346D5FE">
      <w:pPr>
        <w:rPr>
          <w:rFonts w:ascii="Poppins" w:hAnsi="Poppins" w:cs="Poppins"/>
          <w:b/>
          <w:bCs/>
          <w:i/>
          <w:iCs/>
        </w:rPr>
      </w:pPr>
      <w:r w:rsidRPr="5346D5FE">
        <w:rPr>
          <w:rFonts w:ascii="Poppins" w:hAnsi="Poppins" w:cs="Poppins"/>
          <w:b/>
          <w:bCs/>
          <w:i/>
          <w:iCs/>
        </w:rPr>
        <w:t>Membership expired notification</w:t>
      </w:r>
    </w:p>
    <w:p w14:paraId="4A4C6251" w14:textId="20EDCDC8" w:rsidR="49391A92" w:rsidRPr="00E20493" w:rsidRDefault="49391A92" w:rsidP="5346D5FE">
      <w:pPr>
        <w:rPr>
          <w:rFonts w:ascii="Poppins" w:hAnsi="Poppins" w:cs="Poppins"/>
          <w:b/>
          <w:bCs/>
          <w:i/>
          <w:iCs/>
        </w:rPr>
      </w:pPr>
      <w:r w:rsidRPr="5346D5FE">
        <w:rPr>
          <w:rFonts w:ascii="Poppins" w:hAnsi="Poppins" w:cs="Poppins"/>
          <w:i/>
          <w:iCs/>
        </w:rPr>
        <w:t>Subject</w:t>
      </w:r>
      <w:r w:rsidRPr="5346D5FE">
        <w:rPr>
          <w:rFonts w:ascii="Poppins" w:hAnsi="Poppins" w:cs="Poppins"/>
        </w:rPr>
        <w:t xml:space="preserve">: Your </w:t>
      </w:r>
      <w:r w:rsidR="169D4762" w:rsidRPr="5346D5FE">
        <w:rPr>
          <w:rFonts w:ascii="Poppins" w:hAnsi="Poppins" w:cs="Poppins"/>
        </w:rPr>
        <w:t>Benthyg [name]</w:t>
      </w:r>
      <w:r w:rsidR="5346D5FE" w:rsidRPr="5346D5FE">
        <w:rPr>
          <w:rFonts w:ascii="Poppins" w:hAnsi="Poppins" w:cs="Poppins"/>
        </w:rPr>
        <w:t xml:space="preserve"> </w:t>
      </w:r>
      <w:r w:rsidRPr="5346D5FE">
        <w:rPr>
          <w:rFonts w:ascii="Poppins" w:hAnsi="Poppins" w:cs="Poppins"/>
        </w:rPr>
        <w:t>membership has expired</w:t>
      </w:r>
    </w:p>
    <w:p w14:paraId="57055C57" w14:textId="5F7B4448" w:rsidR="49391A92" w:rsidRPr="00E20493" w:rsidRDefault="49391A92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  <w:i/>
          <w:iCs/>
        </w:rPr>
        <w:t>Header</w:t>
      </w:r>
      <w:r w:rsidRPr="5346D5FE">
        <w:rPr>
          <w:rFonts w:ascii="Poppins" w:hAnsi="Poppins" w:cs="Poppins"/>
        </w:rPr>
        <w:t>: Hello!</w:t>
      </w:r>
    </w:p>
    <w:p w14:paraId="63CEDEAF" w14:textId="4921CEF1" w:rsidR="49391A92" w:rsidRPr="00E20493" w:rsidRDefault="49391A92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First and foremost, we want to thank you for your continued support of </w:t>
      </w:r>
      <w:r w:rsidR="169D4762" w:rsidRPr="5346D5FE">
        <w:rPr>
          <w:rFonts w:ascii="Poppins" w:hAnsi="Poppins" w:cs="Poppins"/>
        </w:rPr>
        <w:t>Benthyg [name]</w:t>
      </w:r>
      <w:r w:rsidRPr="5346D5FE">
        <w:rPr>
          <w:rFonts w:ascii="Poppins" w:hAnsi="Poppins" w:cs="Poppins"/>
        </w:rPr>
        <w:t>. Without our members, we would not be able to provide our services to the community. Put simply, you make what we do possible.</w:t>
      </w:r>
    </w:p>
    <w:p w14:paraId="35BD017D" w14:textId="1A9D29EA" w:rsidR="49391A92" w:rsidRPr="00E20493" w:rsidRDefault="49391A92" w:rsidP="5346D5FE">
      <w:pPr>
        <w:rPr>
          <w:rFonts w:ascii="Poppins" w:eastAsia="Source Sans Pro" w:hAnsi="Poppins" w:cs="Poppins"/>
          <w:b/>
          <w:bCs/>
          <w:color w:val="FF0000"/>
          <w:sz w:val="21"/>
          <w:szCs w:val="21"/>
        </w:rPr>
      </w:pPr>
      <w:r w:rsidRPr="5346D5FE">
        <w:rPr>
          <w:rFonts w:ascii="Poppins" w:hAnsi="Poppins" w:cs="Poppins"/>
        </w:rPr>
        <w:t xml:space="preserve">We hope your membership has been a helpful resource to you. You can renew your membership by logging into your </w:t>
      </w:r>
      <w:r w:rsidR="169D4762" w:rsidRPr="5346D5FE">
        <w:rPr>
          <w:rFonts w:ascii="Poppins" w:hAnsi="Poppins" w:cs="Poppins"/>
        </w:rPr>
        <w:t>Benthyg [name]</w:t>
      </w:r>
      <w:r w:rsidRPr="5346D5FE">
        <w:rPr>
          <w:rFonts w:ascii="Poppins" w:hAnsi="Poppins" w:cs="Poppins"/>
        </w:rPr>
        <w:t xml:space="preserve"> account at [</w:t>
      </w:r>
      <w:r w:rsidR="000A1BD5" w:rsidRPr="5346D5FE">
        <w:rPr>
          <w:rFonts w:ascii="Poppins" w:hAnsi="Poppins" w:cs="Poppins"/>
        </w:rPr>
        <w:t xml:space="preserve">online borrowing platform URL].  </w:t>
      </w:r>
    </w:p>
    <w:p w14:paraId="474952B2" w14:textId="196FA79B" w:rsidR="49391A92" w:rsidRPr="00E20493" w:rsidRDefault="49391A92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lastRenderedPageBreak/>
        <w:t>Please also let us know if you have any suggestions as we'd love to hear your feedback!</w:t>
      </w:r>
    </w:p>
    <w:p w14:paraId="22DA1894" w14:textId="74C672FF" w:rsidR="49391A92" w:rsidRPr="00E20493" w:rsidRDefault="49391A92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As a reminder, the Benthyg Cymru network was founded to create a place for local communities to borrow things they need but don't own, donate things they own but don't need and provide a space for people to share knowledge and skills.</w:t>
      </w:r>
    </w:p>
    <w:p w14:paraId="77CF9C4E" w14:textId="126DD06B" w:rsidR="49391A92" w:rsidRPr="00E20493" w:rsidRDefault="169D4762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Benthyg [name]</w:t>
      </w:r>
      <w:r w:rsidR="49391A92" w:rsidRPr="5346D5FE">
        <w:rPr>
          <w:rFonts w:ascii="Poppins" w:hAnsi="Poppins" w:cs="Poppins"/>
        </w:rPr>
        <w:t xml:space="preserve"> is a waste-cutting, money-saving community project - well done to you for taking the time to become part of a wonderful movement and a massive thank you from the Benthyg Cymru </w:t>
      </w:r>
      <w:r w:rsidR="7911CD64" w:rsidRPr="5346D5FE">
        <w:rPr>
          <w:rFonts w:ascii="Poppins" w:hAnsi="Poppins" w:cs="Poppins"/>
        </w:rPr>
        <w:t>network</w:t>
      </w:r>
      <w:r w:rsidR="49391A92" w:rsidRPr="5346D5FE">
        <w:rPr>
          <w:rFonts w:ascii="Poppins" w:hAnsi="Poppins" w:cs="Poppins"/>
        </w:rPr>
        <w:t>!</w:t>
      </w:r>
    </w:p>
    <w:p w14:paraId="1D243A57" w14:textId="247A130D" w:rsidR="1B769ED4" w:rsidRDefault="00D5170A" w:rsidP="1B769ED4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[Your names/ Team/ Group]</w:t>
      </w:r>
    </w:p>
    <w:p w14:paraId="63AE4E6A" w14:textId="77777777" w:rsidR="0015484B" w:rsidRPr="00E20493" w:rsidRDefault="0015484B" w:rsidP="1B769ED4">
      <w:pPr>
        <w:rPr>
          <w:rFonts w:ascii="Poppins" w:hAnsi="Poppins" w:cs="Poppins"/>
        </w:rPr>
      </w:pPr>
    </w:p>
    <w:p w14:paraId="34104D89" w14:textId="775340C4" w:rsidR="04A39805" w:rsidRPr="00E20493" w:rsidRDefault="04A39805" w:rsidP="1B769ED4">
      <w:pPr>
        <w:rPr>
          <w:rFonts w:ascii="Poppins" w:hAnsi="Poppins" w:cs="Poppins"/>
          <w:b/>
          <w:bCs/>
          <w:i/>
          <w:iCs/>
        </w:rPr>
      </w:pPr>
      <w:r w:rsidRPr="00E20493">
        <w:rPr>
          <w:rFonts w:ascii="Poppins" w:hAnsi="Poppins" w:cs="Poppins"/>
          <w:b/>
          <w:bCs/>
          <w:i/>
          <w:iCs/>
        </w:rPr>
        <w:t>Item donor notification</w:t>
      </w:r>
    </w:p>
    <w:p w14:paraId="32353394" w14:textId="6D08F8E6" w:rsidR="04A39805" w:rsidRDefault="04A39805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Subject: Your donation has been lent out from </w:t>
      </w:r>
      <w:r w:rsidR="169D4762" w:rsidRPr="5346D5FE">
        <w:rPr>
          <w:rFonts w:ascii="Poppins" w:hAnsi="Poppins" w:cs="Poppins"/>
        </w:rPr>
        <w:t>Benthyg [name]</w:t>
      </w:r>
    </w:p>
    <w:p w14:paraId="7AC9DC03" w14:textId="7D0A13CE" w:rsidR="04A39805" w:rsidRDefault="04A39805" w:rsidP="5346D5FE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>Header: We thought you</w:t>
      </w:r>
      <w:r w:rsidR="00577CE1" w:rsidRPr="5346D5FE">
        <w:rPr>
          <w:rFonts w:ascii="Poppins" w:hAnsi="Poppins" w:cs="Poppins"/>
        </w:rPr>
        <w:t xml:space="preserve"> would</w:t>
      </w:r>
      <w:r w:rsidRPr="5346D5FE">
        <w:rPr>
          <w:rFonts w:ascii="Poppins" w:hAnsi="Poppins" w:cs="Poppins"/>
        </w:rPr>
        <w:t xml:space="preserve"> like to know that your donation to </w:t>
      </w:r>
      <w:r w:rsidR="169D4762" w:rsidRPr="5346D5FE">
        <w:rPr>
          <w:rFonts w:ascii="Poppins" w:hAnsi="Poppins" w:cs="Poppins"/>
        </w:rPr>
        <w:t>Benthyg [name]</w:t>
      </w:r>
      <w:r w:rsidR="49391A92" w:rsidRPr="5346D5FE">
        <w:rPr>
          <w:rFonts w:ascii="Poppins" w:hAnsi="Poppins" w:cs="Poppins"/>
        </w:rPr>
        <w:t xml:space="preserve"> </w:t>
      </w:r>
      <w:r w:rsidRPr="5346D5FE">
        <w:rPr>
          <w:rFonts w:ascii="Poppins" w:hAnsi="Poppins" w:cs="Poppins"/>
        </w:rPr>
        <w:t xml:space="preserve">is being borrowed again – thank you for helping us share resources and </w:t>
      </w:r>
      <w:r w:rsidR="647A3CBF" w:rsidRPr="5346D5FE">
        <w:rPr>
          <w:rFonts w:ascii="Poppins" w:hAnsi="Poppins" w:cs="Poppins"/>
        </w:rPr>
        <w:t xml:space="preserve">reduce waste! </w:t>
      </w:r>
    </w:p>
    <w:p w14:paraId="6175C8E0" w14:textId="6E893445" w:rsidR="0015484B" w:rsidRPr="00E20493" w:rsidRDefault="00577CE1" w:rsidP="1B769ED4">
      <w:pPr>
        <w:rPr>
          <w:rFonts w:ascii="Poppins" w:hAnsi="Poppins" w:cs="Poppins"/>
        </w:rPr>
      </w:pPr>
      <w:r w:rsidRPr="40201C23">
        <w:rPr>
          <w:rFonts w:ascii="Poppins" w:hAnsi="Poppins" w:cs="Poppins"/>
        </w:rPr>
        <w:t xml:space="preserve">Your donations make what we do possible! </w:t>
      </w:r>
    </w:p>
    <w:p w14:paraId="05216C0E" w14:textId="3D4F7948" w:rsidR="40201C23" w:rsidRDefault="40201C23" w:rsidP="40201C23">
      <w:pPr>
        <w:rPr>
          <w:rFonts w:ascii="Poppins" w:eastAsia="Poppins" w:hAnsi="Poppins" w:cs="Poppins"/>
          <w:sz w:val="21"/>
          <w:szCs w:val="21"/>
        </w:rPr>
      </w:pPr>
      <w:proofErr w:type="spellStart"/>
      <w:r w:rsidRPr="40201C23">
        <w:rPr>
          <w:rFonts w:ascii="Poppins" w:eastAsia="Poppins" w:hAnsi="Poppins" w:cs="Poppins"/>
          <w:sz w:val="21"/>
          <w:szCs w:val="21"/>
        </w:rPr>
        <w:t>Dymuniadau</w:t>
      </w:r>
      <w:proofErr w:type="spellEnd"/>
      <w:r w:rsidRPr="40201C23">
        <w:rPr>
          <w:rFonts w:ascii="Poppins" w:eastAsia="Poppins" w:hAnsi="Poppins" w:cs="Poppins"/>
          <w:sz w:val="21"/>
          <w:szCs w:val="21"/>
        </w:rPr>
        <w:t xml:space="preserve"> </w:t>
      </w:r>
      <w:proofErr w:type="spellStart"/>
      <w:r w:rsidRPr="40201C23">
        <w:rPr>
          <w:rFonts w:ascii="Poppins" w:eastAsia="Poppins" w:hAnsi="Poppins" w:cs="Poppins"/>
          <w:sz w:val="21"/>
          <w:szCs w:val="21"/>
        </w:rPr>
        <w:t>gorau</w:t>
      </w:r>
      <w:proofErr w:type="spellEnd"/>
      <w:r w:rsidRPr="40201C23">
        <w:rPr>
          <w:rFonts w:ascii="Poppins" w:eastAsia="Poppins" w:hAnsi="Poppins" w:cs="Poppins"/>
          <w:sz w:val="21"/>
          <w:szCs w:val="21"/>
        </w:rPr>
        <w:t xml:space="preserve">,  </w:t>
      </w:r>
    </w:p>
    <w:p w14:paraId="76FBF59A" w14:textId="357965E6" w:rsidR="40201C23" w:rsidRDefault="40201C23" w:rsidP="40201C23">
      <w:pPr>
        <w:rPr>
          <w:rFonts w:ascii="Poppins" w:hAnsi="Poppins" w:cs="Poppins"/>
        </w:rPr>
      </w:pPr>
      <w:r w:rsidRPr="5346D5FE">
        <w:rPr>
          <w:rFonts w:ascii="Poppins" w:hAnsi="Poppins" w:cs="Poppins"/>
        </w:rPr>
        <w:t xml:space="preserve">Team </w:t>
      </w:r>
      <w:r w:rsidR="169D4762" w:rsidRPr="5346D5FE">
        <w:rPr>
          <w:rFonts w:ascii="Poppins" w:hAnsi="Poppins" w:cs="Poppins"/>
        </w:rPr>
        <w:t>Benthyg [name]</w:t>
      </w:r>
    </w:p>
    <w:sectPr w:rsidR="40201C23" w:rsidSect="003B58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35972" w14:textId="77777777" w:rsidR="002F1195" w:rsidRDefault="002F1195" w:rsidP="00674B6B">
      <w:pPr>
        <w:spacing w:after="0" w:line="240" w:lineRule="auto"/>
      </w:pPr>
      <w:r>
        <w:separator/>
      </w:r>
    </w:p>
  </w:endnote>
  <w:endnote w:type="continuationSeparator" w:id="0">
    <w:p w14:paraId="05C0FBAD" w14:textId="77777777" w:rsidR="002F1195" w:rsidRDefault="002F1195" w:rsidP="00674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910CF" w14:textId="77777777" w:rsidR="00674B6B" w:rsidRDefault="00674B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DAC44" w14:textId="77777777" w:rsidR="00674B6B" w:rsidRDefault="00674B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0E760" w14:textId="77777777" w:rsidR="00674B6B" w:rsidRDefault="00674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55D41" w14:textId="77777777" w:rsidR="002F1195" w:rsidRDefault="002F1195" w:rsidP="00674B6B">
      <w:pPr>
        <w:spacing w:after="0" w:line="240" w:lineRule="auto"/>
      </w:pPr>
      <w:r>
        <w:separator/>
      </w:r>
    </w:p>
  </w:footnote>
  <w:footnote w:type="continuationSeparator" w:id="0">
    <w:p w14:paraId="1023023A" w14:textId="77777777" w:rsidR="002F1195" w:rsidRDefault="002F1195" w:rsidP="00674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935B2" w14:textId="796B867F" w:rsidR="00674B6B" w:rsidRDefault="00674B6B">
    <w:pPr>
      <w:pStyle w:val="Header"/>
    </w:pPr>
    <w:r>
      <w:rPr>
        <w:noProof/>
      </w:rPr>
      <w:pict w14:anchorId="7F54F5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596D7" w14:textId="79DD3B90" w:rsidR="00674B6B" w:rsidRDefault="00674B6B">
    <w:pPr>
      <w:pStyle w:val="Header"/>
    </w:pPr>
    <w:r>
      <w:rPr>
        <w:noProof/>
      </w:rPr>
      <w:pict w14:anchorId="6DDAB1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28803" w14:textId="0ECC5317" w:rsidR="00674B6B" w:rsidRDefault="00674B6B">
    <w:pPr>
      <w:pStyle w:val="Header"/>
    </w:pPr>
    <w:r>
      <w:rPr>
        <w:noProof/>
      </w:rPr>
      <w:pict w14:anchorId="37C800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E679F7"/>
    <w:multiLevelType w:val="hybridMultilevel"/>
    <w:tmpl w:val="B7E43A44"/>
    <w:lvl w:ilvl="0" w:tplc="91FCD8B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89E7F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40A7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820E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585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A47B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29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96F1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621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007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jc0tgASZqbGpko6SsGpxcWZ+XkgBYa1AIA6yTssAAAA"/>
  </w:docVars>
  <w:rsids>
    <w:rsidRoot w:val="31F6727A"/>
    <w:rsid w:val="00077C79"/>
    <w:rsid w:val="00080718"/>
    <w:rsid w:val="000A1BD5"/>
    <w:rsid w:val="000D1449"/>
    <w:rsid w:val="000F52EF"/>
    <w:rsid w:val="00126D70"/>
    <w:rsid w:val="0015484B"/>
    <w:rsid w:val="00164846"/>
    <w:rsid w:val="001B3B9B"/>
    <w:rsid w:val="001C489C"/>
    <w:rsid w:val="001DC863"/>
    <w:rsid w:val="00201CA1"/>
    <w:rsid w:val="00210136"/>
    <w:rsid w:val="00214248"/>
    <w:rsid w:val="002519F2"/>
    <w:rsid w:val="0025287C"/>
    <w:rsid w:val="00265A3C"/>
    <w:rsid w:val="00281A9D"/>
    <w:rsid w:val="00290E19"/>
    <w:rsid w:val="002B0CCB"/>
    <w:rsid w:val="002F1195"/>
    <w:rsid w:val="00332291"/>
    <w:rsid w:val="00352B00"/>
    <w:rsid w:val="003803AA"/>
    <w:rsid w:val="003B58E0"/>
    <w:rsid w:val="003C2C23"/>
    <w:rsid w:val="003D7804"/>
    <w:rsid w:val="00465669"/>
    <w:rsid w:val="004ABC43"/>
    <w:rsid w:val="00501BAF"/>
    <w:rsid w:val="00511CAC"/>
    <w:rsid w:val="005474E1"/>
    <w:rsid w:val="005645B9"/>
    <w:rsid w:val="00577CE1"/>
    <w:rsid w:val="005E634E"/>
    <w:rsid w:val="006057CB"/>
    <w:rsid w:val="00674B6B"/>
    <w:rsid w:val="006B2E6F"/>
    <w:rsid w:val="006E6C75"/>
    <w:rsid w:val="00710ED0"/>
    <w:rsid w:val="00737A85"/>
    <w:rsid w:val="0074485B"/>
    <w:rsid w:val="00752EE5"/>
    <w:rsid w:val="00831E71"/>
    <w:rsid w:val="0083542A"/>
    <w:rsid w:val="00866633"/>
    <w:rsid w:val="008A7CF1"/>
    <w:rsid w:val="008E1E14"/>
    <w:rsid w:val="00907882"/>
    <w:rsid w:val="0097418A"/>
    <w:rsid w:val="009B726C"/>
    <w:rsid w:val="009E1F28"/>
    <w:rsid w:val="00A16C0C"/>
    <w:rsid w:val="00A224CA"/>
    <w:rsid w:val="00AC0A3C"/>
    <w:rsid w:val="00AD45D6"/>
    <w:rsid w:val="00AF0424"/>
    <w:rsid w:val="00B4317E"/>
    <w:rsid w:val="00C07AD1"/>
    <w:rsid w:val="00C52DF9"/>
    <w:rsid w:val="00CC2260"/>
    <w:rsid w:val="00CD0A06"/>
    <w:rsid w:val="00D5170A"/>
    <w:rsid w:val="00D60ABC"/>
    <w:rsid w:val="00D71C02"/>
    <w:rsid w:val="00DA3DE8"/>
    <w:rsid w:val="00DA46DB"/>
    <w:rsid w:val="00DD1A05"/>
    <w:rsid w:val="00E20493"/>
    <w:rsid w:val="00EB381E"/>
    <w:rsid w:val="00F200BD"/>
    <w:rsid w:val="00F205DF"/>
    <w:rsid w:val="00F341BF"/>
    <w:rsid w:val="00F5391F"/>
    <w:rsid w:val="00F92B1F"/>
    <w:rsid w:val="019515A3"/>
    <w:rsid w:val="03556925"/>
    <w:rsid w:val="04189824"/>
    <w:rsid w:val="04A39805"/>
    <w:rsid w:val="05C07958"/>
    <w:rsid w:val="06A63244"/>
    <w:rsid w:val="08930FAD"/>
    <w:rsid w:val="099C043B"/>
    <w:rsid w:val="09E3D66E"/>
    <w:rsid w:val="0B79A367"/>
    <w:rsid w:val="0CF62CE3"/>
    <w:rsid w:val="0D57554C"/>
    <w:rsid w:val="0DBD4DDF"/>
    <w:rsid w:val="0E031833"/>
    <w:rsid w:val="0F0C4E0A"/>
    <w:rsid w:val="102439CF"/>
    <w:rsid w:val="1033EC2D"/>
    <w:rsid w:val="108EF60E"/>
    <w:rsid w:val="10C91C3A"/>
    <w:rsid w:val="10F7B2A4"/>
    <w:rsid w:val="1280804A"/>
    <w:rsid w:val="1292B740"/>
    <w:rsid w:val="14462785"/>
    <w:rsid w:val="15013EC8"/>
    <w:rsid w:val="156A514D"/>
    <w:rsid w:val="15E44C24"/>
    <w:rsid w:val="169D0F29"/>
    <w:rsid w:val="169D4762"/>
    <w:rsid w:val="17801C85"/>
    <w:rsid w:val="18914E84"/>
    <w:rsid w:val="193DD329"/>
    <w:rsid w:val="1AB56909"/>
    <w:rsid w:val="1ACE9166"/>
    <w:rsid w:val="1B769ED4"/>
    <w:rsid w:val="1BCD3D67"/>
    <w:rsid w:val="1C6A61C7"/>
    <w:rsid w:val="1DC4635D"/>
    <w:rsid w:val="1DD0D041"/>
    <w:rsid w:val="1E193BFD"/>
    <w:rsid w:val="1E30FAF9"/>
    <w:rsid w:val="1EC26E30"/>
    <w:rsid w:val="1FFD0C6A"/>
    <w:rsid w:val="20A0AE8A"/>
    <w:rsid w:val="21A0C6E7"/>
    <w:rsid w:val="2290BAE5"/>
    <w:rsid w:val="24D07D8D"/>
    <w:rsid w:val="252767D4"/>
    <w:rsid w:val="252B8B21"/>
    <w:rsid w:val="25CF7542"/>
    <w:rsid w:val="27775676"/>
    <w:rsid w:val="28DC0F44"/>
    <w:rsid w:val="291326D7"/>
    <w:rsid w:val="2A58410F"/>
    <w:rsid w:val="2B92400C"/>
    <w:rsid w:val="2D285FA8"/>
    <w:rsid w:val="2D8DD407"/>
    <w:rsid w:val="2E032D95"/>
    <w:rsid w:val="2E196AA3"/>
    <w:rsid w:val="2E354AF8"/>
    <w:rsid w:val="2FB51EC3"/>
    <w:rsid w:val="300EC4E6"/>
    <w:rsid w:val="31F6727A"/>
    <w:rsid w:val="33F52A7C"/>
    <w:rsid w:val="345055AF"/>
    <w:rsid w:val="34A2D846"/>
    <w:rsid w:val="35D45E35"/>
    <w:rsid w:val="35FD04A3"/>
    <w:rsid w:val="375B9240"/>
    <w:rsid w:val="3798D504"/>
    <w:rsid w:val="37B1FD61"/>
    <w:rsid w:val="37C304E1"/>
    <w:rsid w:val="37CD1EF2"/>
    <w:rsid w:val="37E4B141"/>
    <w:rsid w:val="3800AE6E"/>
    <w:rsid w:val="3981E268"/>
    <w:rsid w:val="39CCCDA4"/>
    <w:rsid w:val="3A94AD10"/>
    <w:rsid w:val="3C993A07"/>
    <w:rsid w:val="3CE07865"/>
    <w:rsid w:val="3D5A02E1"/>
    <w:rsid w:val="3E359D4F"/>
    <w:rsid w:val="3EA03EC7"/>
    <w:rsid w:val="3F2ABD03"/>
    <w:rsid w:val="3F681E33"/>
    <w:rsid w:val="3FBF087A"/>
    <w:rsid w:val="3FEC395D"/>
    <w:rsid w:val="40201C23"/>
    <w:rsid w:val="4152C11F"/>
    <w:rsid w:val="4189E23F"/>
    <w:rsid w:val="43B7AABA"/>
    <w:rsid w:val="43DA66ED"/>
    <w:rsid w:val="441B26DB"/>
    <w:rsid w:val="455446E0"/>
    <w:rsid w:val="462E49FE"/>
    <w:rsid w:val="47C8F660"/>
    <w:rsid w:val="480DB078"/>
    <w:rsid w:val="48C91AD9"/>
    <w:rsid w:val="49391A92"/>
    <w:rsid w:val="4A1A0901"/>
    <w:rsid w:val="4A2563C5"/>
    <w:rsid w:val="4A27B803"/>
    <w:rsid w:val="4A827D50"/>
    <w:rsid w:val="4B18B6F3"/>
    <w:rsid w:val="4B566080"/>
    <w:rsid w:val="4B795727"/>
    <w:rsid w:val="4BC13426"/>
    <w:rsid w:val="4BDA5C83"/>
    <w:rsid w:val="4D2777E4"/>
    <w:rsid w:val="4D5F58C5"/>
    <w:rsid w:val="4D762CE4"/>
    <w:rsid w:val="4EA585CC"/>
    <w:rsid w:val="4EE956D7"/>
    <w:rsid w:val="50A7AF1E"/>
    <w:rsid w:val="51AB059D"/>
    <w:rsid w:val="51C5A204"/>
    <w:rsid w:val="51F5F0D9"/>
    <w:rsid w:val="522BF272"/>
    <w:rsid w:val="5255E693"/>
    <w:rsid w:val="5346D5FE"/>
    <w:rsid w:val="53A39F9D"/>
    <w:rsid w:val="5594489E"/>
    <w:rsid w:val="5718E870"/>
    <w:rsid w:val="582813FF"/>
    <w:rsid w:val="5A54AFEC"/>
    <w:rsid w:val="5ABCD0E7"/>
    <w:rsid w:val="5B187663"/>
    <w:rsid w:val="5B88A2F0"/>
    <w:rsid w:val="5BDF4576"/>
    <w:rsid w:val="5C4B8A2E"/>
    <w:rsid w:val="5D247351"/>
    <w:rsid w:val="5D732851"/>
    <w:rsid w:val="5D7B15D7"/>
    <w:rsid w:val="5F220287"/>
    <w:rsid w:val="5FEBE786"/>
    <w:rsid w:val="60C3F170"/>
    <w:rsid w:val="60FE92D6"/>
    <w:rsid w:val="63C5D43A"/>
    <w:rsid w:val="647A3CBF"/>
    <w:rsid w:val="64BF58A9"/>
    <w:rsid w:val="65D364BF"/>
    <w:rsid w:val="67962A5B"/>
    <w:rsid w:val="680DCD8A"/>
    <w:rsid w:val="68872D38"/>
    <w:rsid w:val="690B0581"/>
    <w:rsid w:val="6955F0BD"/>
    <w:rsid w:val="6A51AB59"/>
    <w:rsid w:val="6A6CA2B4"/>
    <w:rsid w:val="6B3687B3"/>
    <w:rsid w:val="6B9689AB"/>
    <w:rsid w:val="6DA44376"/>
    <w:rsid w:val="6DA50524"/>
    <w:rsid w:val="701B8ED2"/>
    <w:rsid w:val="715FECB0"/>
    <w:rsid w:val="72E8A2D4"/>
    <w:rsid w:val="73796D02"/>
    <w:rsid w:val="73A9E933"/>
    <w:rsid w:val="740143ED"/>
    <w:rsid w:val="75AD5306"/>
    <w:rsid w:val="76793A5A"/>
    <w:rsid w:val="76DAA140"/>
    <w:rsid w:val="7911CD64"/>
    <w:rsid w:val="7952EC2A"/>
    <w:rsid w:val="7E8D1450"/>
    <w:rsid w:val="7F1A2040"/>
    <w:rsid w:val="7FF9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F6727A"/>
  <w15:chartTrackingRefBased/>
  <w15:docId w15:val="{F5CD8806-294F-4B62-9646-92898134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E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E6F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4B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B6B"/>
  </w:style>
  <w:style w:type="paragraph" w:styleId="Footer">
    <w:name w:val="footer"/>
    <w:basedOn w:val="Normal"/>
    <w:link w:val="FooterChar"/>
    <w:uiPriority w:val="99"/>
    <w:unhideWhenUsed/>
    <w:rsid w:val="00674B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B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microsoft.com/office/2019/05/relationships/documenttasks" Target="documenttasks/documenttasks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6D894DDF-AFBF-4FD4-B476-A138E1DABA1B}">
    <t:Anchor>
      <t:Comment id="431076681"/>
    </t:Anchor>
    <t:History>
      <t:Event id="{D2273F5C-8B88-4BF1-8645-51FFD0B852C2}" time="2022-04-19T12:30:57.838Z">
        <t:Attribution userId="S::ella@benthyg-cymru.org::e91a77d2-ca66-41d0-818c-c3b19fd4c592" userProvider="AD" userName="Ella Smillie"/>
        <t:Anchor>
          <t:Comment id="1068968467"/>
        </t:Anchor>
        <t:Create/>
      </t:Event>
      <t:Event id="{BF4B3639-CEE7-4E8A-A386-382B7993B8A6}" time="2022-04-19T12:30:57.838Z">
        <t:Attribution userId="S::ella@benthyg-cymru.org::e91a77d2-ca66-41d0-818c-c3b19fd4c592" userProvider="AD" userName="Ella Smillie"/>
        <t:Anchor>
          <t:Comment id="1068968467"/>
        </t:Anchor>
        <t:Assign userId="S::Fran@benthyg-cymru.org::174784ab-bb9e-46fc-93cf-6de445022556" userProvider="AD" userName="Francesca Williams"/>
      </t:Event>
      <t:Event id="{68D577E7-B3A2-4C44-A8C7-D3BA81B5202E}" time="2022-04-19T12:30:57.838Z">
        <t:Attribution userId="S::ella@benthyg-cymru.org::e91a77d2-ca66-41d0-818c-c3b19fd4c592" userProvider="AD" userName="Ella Smillie"/>
        <t:Anchor>
          <t:Comment id="1068968467"/>
        </t:Anchor>
        <t:SetTitle title="Yeah good call @Francesca Williams - those are things we can reflect in the other key docs around guidance for leaders/vols rather than her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6B8F46-AAFA-4A1F-BB91-0E436A21E4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510D1-0994-4B56-9808-09101B0A4E4E}">
  <ds:schemaRefs>
    <ds:schemaRef ds:uri="http://schemas.microsoft.com/office/2006/metadata/properties"/>
    <ds:schemaRef ds:uri="http://schemas.microsoft.com/office/infopath/2007/PartnerControls"/>
    <ds:schemaRef ds:uri="03372793-803f-4751-8071-2e95708973c8"/>
    <ds:schemaRef ds:uri="e19a48e9-fb93-464c-93bd-69ef17485145"/>
  </ds:schemaRefs>
</ds:datastoreItem>
</file>

<file path=customXml/itemProps3.xml><?xml version="1.0" encoding="utf-8"?>
<ds:datastoreItem xmlns:ds="http://schemas.openxmlformats.org/officeDocument/2006/customXml" ds:itemID="{097DF4AA-1C4F-4B06-9593-4B87455A11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28</Words>
  <Characters>8140</Characters>
  <Application>Microsoft Office Word</Application>
  <DocSecurity>0</DocSecurity>
  <Lines>67</Lines>
  <Paragraphs>19</Paragraphs>
  <ScaleCrop>false</ScaleCrop>
  <Company/>
  <LinksUpToDate>false</LinksUpToDate>
  <CharactersWithSpaces>9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Smillie</dc:creator>
  <cp:keywords/>
  <dc:description/>
  <cp:lastModifiedBy>Francesca Williams</cp:lastModifiedBy>
  <cp:revision>11</cp:revision>
  <dcterms:created xsi:type="dcterms:W3CDTF">2022-03-13T19:50:00Z</dcterms:created>
  <dcterms:modified xsi:type="dcterms:W3CDTF">2022-06-1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